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EA181" w14:textId="3925A230" w:rsidR="00F36199" w:rsidRPr="00166ED1" w:rsidRDefault="00D020E6" w:rsidP="00BF01F4">
      <w:pPr>
        <w:spacing w:line="276" w:lineRule="auto"/>
        <w:ind w:left="1701"/>
        <w:rPr>
          <w:rFonts w:ascii="Nirmala UI" w:hAnsi="Nirmala UI" w:cs="Nirmala UI"/>
          <w:b/>
          <w:color w:val="7030A0"/>
          <w:sz w:val="60"/>
          <w:szCs w:val="60"/>
          <w:lang w:val="en-US"/>
        </w:rPr>
      </w:pPr>
      <w:r w:rsidRPr="00166ED1">
        <w:rPr>
          <w:rFonts w:ascii="Nirmala UI" w:hAnsi="Nirmala UI" w:cs="Nirmala UI"/>
          <w:b/>
          <w:color w:val="7030A0"/>
          <w:sz w:val="60"/>
          <w:szCs w:val="60"/>
          <w:lang w:val="en-US"/>
        </w:rPr>
        <w:t xml:space="preserve">Women with </w:t>
      </w:r>
      <w:r w:rsidRPr="00166ED1">
        <w:rPr>
          <w:rFonts w:ascii="Nirmala UI" w:hAnsi="Nirmala UI" w:cs="Nirmala UI"/>
          <w:b/>
          <w:color w:val="7030A0"/>
          <w:sz w:val="60"/>
          <w:szCs w:val="60"/>
          <w:lang w:val="en-US"/>
        </w:rPr>
        <w:br/>
        <w:t>Disabilities Australia</w:t>
      </w:r>
    </w:p>
    <w:p w14:paraId="41B6AFC0" w14:textId="77777777" w:rsidR="00EC515F" w:rsidRPr="0039625D" w:rsidRDefault="00EC515F" w:rsidP="00BF01F4">
      <w:pPr>
        <w:spacing w:line="276" w:lineRule="auto"/>
        <w:ind w:left="1701"/>
        <w:rPr>
          <w:rFonts w:ascii="Nirmala UI" w:hAnsi="Nirmala UI" w:cs="Nirmala UI"/>
          <w:bCs/>
          <w:color w:val="7030A0"/>
          <w:sz w:val="60"/>
          <w:szCs w:val="60"/>
          <w:lang w:val="en-US" w:bidi="hi-IN"/>
        </w:rPr>
      </w:pPr>
      <w:r w:rsidRPr="00166ED1">
        <w:rPr>
          <w:rFonts w:ascii="Nirmala UI" w:hAnsi="Nirmala UI" w:cs="Nirmala UI"/>
          <w:b/>
          <w:bCs/>
          <w:color w:val="7030A0"/>
          <w:sz w:val="60"/>
          <w:szCs w:val="60"/>
          <w:lang w:val="en-CA"/>
        </w:rPr>
        <w:t>(</w:t>
      </w:r>
      <w:r w:rsidR="00942720" w:rsidRPr="009B7C97">
        <w:rPr>
          <w:rFonts w:ascii="Nirmala UI" w:hAnsi="Nirmala UI" w:cs="Nirmala UI"/>
          <w:bCs/>
          <w:color w:val="7030A0"/>
          <w:sz w:val="60"/>
          <w:szCs w:val="60"/>
          <w:cs/>
          <w:lang w:val="en-US" w:bidi="hi-IN"/>
        </w:rPr>
        <w:t>विकलाँग</w:t>
      </w:r>
      <w:r w:rsidRPr="0039625D">
        <w:rPr>
          <w:rFonts w:ascii="Nirmala UI" w:hAnsi="Nirmala UI" w:cs="Nirmala UI"/>
          <w:bCs/>
          <w:color w:val="7030A0"/>
          <w:sz w:val="60"/>
          <w:szCs w:val="60"/>
          <w:cs/>
          <w:lang w:val="en-US" w:bidi="hi-IN"/>
        </w:rPr>
        <w:t xml:space="preserve"> महिलाएँ ऑस्ट्रेलिया</w:t>
      </w:r>
      <w:r w:rsidRPr="0039625D">
        <w:rPr>
          <w:rFonts w:ascii="Nirmala UI" w:hAnsi="Nirmala UI" w:cs="Nirmala UI"/>
          <w:b/>
          <w:color w:val="7030A0"/>
          <w:sz w:val="60"/>
          <w:szCs w:val="60"/>
          <w:lang w:val="en-US" w:bidi="hi-IN"/>
        </w:rPr>
        <w:t>)</w:t>
      </w:r>
    </w:p>
    <w:p w14:paraId="18812315" w14:textId="77777777" w:rsidR="00D020E6" w:rsidRPr="0039625D" w:rsidRDefault="00F177C7" w:rsidP="00D020E6">
      <w:pPr>
        <w:jc w:val="center"/>
        <w:rPr>
          <w:rFonts w:ascii="Nirmala UI" w:hAnsi="Nirmala UI" w:cs="Nirmala UI"/>
          <w:b/>
          <w:color w:val="7030A0"/>
          <w:sz w:val="60"/>
          <w:szCs w:val="60"/>
          <w:lang w:val="en-US"/>
        </w:rPr>
      </w:pPr>
      <w:r w:rsidRPr="009B7C97">
        <w:rPr>
          <w:rFonts w:ascii="Nirmala UI" w:hAnsi="Nirmala UI" w:cs="Nirmala UI"/>
          <w:noProof/>
          <w:lang w:val="en-US" w:eastAsia="en-US"/>
        </w:rPr>
        <w:drawing>
          <wp:inline distT="0" distB="0" distL="0" distR="0" wp14:anchorId="29BABE8B" wp14:editId="314F9B32">
            <wp:extent cx="3017520" cy="3017520"/>
            <wp:effectExtent l="0" t="0" r="0" b="0"/>
            <wp:docPr id="3" name="图片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3301" cy="3023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A972A" w14:textId="3FFE44BF" w:rsidR="00EA5993" w:rsidRPr="006141D6" w:rsidRDefault="00EA5993" w:rsidP="00EA5993">
      <w:pPr>
        <w:pStyle w:val="Heading1"/>
        <w:tabs>
          <w:tab w:val="left" w:pos="1276"/>
        </w:tabs>
        <w:spacing w:line="480" w:lineRule="auto"/>
        <w:ind w:left="1620"/>
        <w:rPr>
          <w:rFonts w:ascii="Nirmala UI" w:hAnsi="Nirmala UI" w:cs="Nirmala UI"/>
          <w:b/>
          <w:color w:val="000000" w:themeColor="text1"/>
          <w:sz w:val="60"/>
          <w:szCs w:val="60"/>
          <w:lang w:val="en-US"/>
        </w:rPr>
      </w:pPr>
      <w:r w:rsidRPr="006141D6">
        <w:rPr>
          <w:rFonts w:ascii="Nirmala UI" w:hAnsi="Nirmala UI" w:cs="Nirmala UI"/>
          <w:bCs/>
          <w:color w:val="000000" w:themeColor="text1"/>
          <w:sz w:val="60"/>
          <w:szCs w:val="60"/>
          <w:cs/>
          <w:lang w:val="en-US" w:bidi="hi-IN"/>
        </w:rPr>
        <w:t>पुस्तक</w:t>
      </w:r>
      <w:r w:rsidRPr="006141D6">
        <w:rPr>
          <w:rFonts w:ascii="Nirmala UI" w:hAnsi="Nirmala UI" w:cs="Nirmala UI"/>
          <w:b/>
          <w:color w:val="000000" w:themeColor="text1"/>
          <w:sz w:val="60"/>
          <w:szCs w:val="60"/>
          <w:cs/>
          <w:lang w:val="en-US" w:bidi="hi-IN"/>
        </w:rPr>
        <w:t xml:space="preserve"> </w:t>
      </w:r>
      <w:r w:rsidRPr="006141D6">
        <w:rPr>
          <w:rFonts w:ascii="Nirmala UI" w:hAnsi="Nirmala UI" w:cs="Nirmala UI"/>
          <w:b/>
          <w:color w:val="000000" w:themeColor="text1"/>
          <w:sz w:val="60"/>
          <w:szCs w:val="60"/>
          <w:lang w:val="en-US"/>
        </w:rPr>
        <w:t>4</w:t>
      </w:r>
    </w:p>
    <w:p w14:paraId="7C582110" w14:textId="733F9653" w:rsidR="00F177C7" w:rsidRPr="006141D6" w:rsidRDefault="00015DEE" w:rsidP="00F177C7">
      <w:pPr>
        <w:pStyle w:val="Heading1"/>
        <w:spacing w:line="480" w:lineRule="auto"/>
        <w:ind w:left="1701"/>
        <w:rPr>
          <w:rFonts w:ascii="Nirmala UI" w:hAnsi="Nirmala UI" w:cs="Nirmala UI"/>
          <w:b/>
          <w:color w:val="000000" w:themeColor="text1"/>
          <w:sz w:val="60"/>
          <w:szCs w:val="60"/>
          <w:lang w:val="en-US"/>
        </w:rPr>
      </w:pPr>
      <w:r w:rsidRPr="006141D6">
        <w:rPr>
          <w:noProof/>
          <w:sz w:val="60"/>
          <w:szCs w:val="60"/>
          <w:lang w:val="en-US"/>
        </w:rPr>
        <w:drawing>
          <wp:anchor distT="0" distB="0" distL="114300" distR="114300" simplePos="0" relativeHeight="251731968" behindDoc="0" locked="0" layoutInCell="1" allowOverlap="1" wp14:anchorId="308686B7" wp14:editId="7C6B9050">
            <wp:simplePos x="0" y="0"/>
            <wp:positionH relativeFrom="column">
              <wp:posOffset>3987800</wp:posOffset>
            </wp:positionH>
            <wp:positionV relativeFrom="paragraph">
              <wp:posOffset>1279525</wp:posOffset>
            </wp:positionV>
            <wp:extent cx="1981200" cy="897255"/>
            <wp:effectExtent l="0" t="0" r="0" b="4445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354" w:rsidRPr="006141D6">
        <w:rPr>
          <w:rFonts w:ascii="Nirmala UI" w:hAnsi="Nirmala UI" w:cs="Nirmala UI" w:hint="cs"/>
          <w:bCs/>
          <w:color w:val="000000" w:themeColor="text1"/>
          <w:sz w:val="60"/>
          <w:szCs w:val="60"/>
          <w:cs/>
          <w:lang w:val="en-US" w:bidi="hi-IN"/>
        </w:rPr>
        <w:t>सेक्स</w:t>
      </w:r>
      <w:r w:rsidR="003A2354" w:rsidRPr="006141D6">
        <w:rPr>
          <w:rFonts w:ascii="Nirmala UI" w:hAnsi="Nirmala UI" w:cs="Nirmala UI"/>
          <w:bCs/>
          <w:color w:val="000000" w:themeColor="text1"/>
          <w:sz w:val="60"/>
          <w:szCs w:val="60"/>
          <w:cs/>
          <w:lang w:val="en-US" w:bidi="hi-IN"/>
        </w:rPr>
        <w:t xml:space="preserve"> </w:t>
      </w:r>
      <w:r w:rsidR="003A2354" w:rsidRPr="006141D6">
        <w:rPr>
          <w:rFonts w:ascii="Nirmala UI" w:hAnsi="Nirmala UI" w:cs="Nirmala UI" w:hint="cs"/>
          <w:bCs/>
          <w:color w:val="000000" w:themeColor="text1"/>
          <w:sz w:val="60"/>
          <w:szCs w:val="60"/>
          <w:cs/>
          <w:lang w:val="en-US" w:bidi="hi-IN"/>
        </w:rPr>
        <w:t>और</w:t>
      </w:r>
      <w:r w:rsidR="003A2354" w:rsidRPr="006141D6">
        <w:rPr>
          <w:rFonts w:ascii="Nirmala UI" w:hAnsi="Nirmala UI" w:cs="Nirmala UI"/>
          <w:bCs/>
          <w:color w:val="000000" w:themeColor="text1"/>
          <w:sz w:val="60"/>
          <w:szCs w:val="60"/>
          <w:cs/>
          <w:lang w:val="en-US" w:bidi="hi-IN"/>
        </w:rPr>
        <w:t xml:space="preserve"> </w:t>
      </w:r>
      <w:r w:rsidR="003A2354" w:rsidRPr="006141D6">
        <w:rPr>
          <w:rFonts w:ascii="Nirmala UI" w:hAnsi="Nirmala UI" w:cs="Nirmala UI" w:hint="cs"/>
          <w:bCs/>
          <w:color w:val="000000" w:themeColor="text1"/>
          <w:sz w:val="60"/>
          <w:szCs w:val="60"/>
          <w:cs/>
          <w:lang w:val="en-US" w:bidi="hi-IN"/>
        </w:rPr>
        <w:t>आपका</w:t>
      </w:r>
      <w:r w:rsidR="003A2354" w:rsidRPr="006141D6">
        <w:rPr>
          <w:rFonts w:ascii="Nirmala UI" w:hAnsi="Nirmala UI" w:cs="Nirmala UI"/>
          <w:bCs/>
          <w:color w:val="000000" w:themeColor="text1"/>
          <w:sz w:val="60"/>
          <w:szCs w:val="60"/>
          <w:cs/>
          <w:lang w:val="en-US" w:bidi="hi-IN"/>
        </w:rPr>
        <w:t xml:space="preserve"> </w:t>
      </w:r>
      <w:r w:rsidR="003A2354" w:rsidRPr="006141D6">
        <w:rPr>
          <w:rFonts w:ascii="Nirmala UI" w:hAnsi="Nirmala UI" w:cs="Nirmala UI" w:hint="cs"/>
          <w:bCs/>
          <w:color w:val="000000" w:themeColor="text1"/>
          <w:sz w:val="60"/>
          <w:szCs w:val="60"/>
          <w:cs/>
          <w:lang w:val="en-US" w:bidi="hi-IN"/>
        </w:rPr>
        <w:t>शरीर</w:t>
      </w:r>
    </w:p>
    <w:p w14:paraId="077B37AC" w14:textId="3556BC42" w:rsidR="00D020E6" w:rsidRPr="00BF01F4" w:rsidRDefault="00D020E6">
      <w:pPr>
        <w:rPr>
          <w:rFonts w:ascii="Nirmala UI" w:hAnsi="Nirmala UI" w:cs="Nirmala UI"/>
          <w:lang w:val="en-US" w:eastAsia="en-US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481E94" w:rsidRPr="0039625D" w14:paraId="61A69CE7" w14:textId="77777777" w:rsidTr="009E0C16">
        <w:tc>
          <w:tcPr>
            <w:tcW w:w="3156" w:type="dxa"/>
            <w:vAlign w:val="center"/>
          </w:tcPr>
          <w:p w14:paraId="074569EB" w14:textId="77777777" w:rsidR="00481E94" w:rsidRPr="0039625D" w:rsidRDefault="00481E94" w:rsidP="00481E94">
            <w:pPr>
              <w:pStyle w:val="captions"/>
              <w:spacing w:before="360" w:after="360"/>
              <w:jc w:val="center"/>
              <w:rPr>
                <w:rFonts w:ascii="Nirmala UI" w:hAnsi="Nirmala UI" w:cs="Nirmala UI"/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0CFD049C" w14:textId="77777777" w:rsidR="00481E94" w:rsidRPr="0039625D" w:rsidRDefault="00481E94" w:rsidP="00481E94">
            <w:pPr>
              <w:spacing w:line="480" w:lineRule="auto"/>
              <w:ind w:left="9"/>
              <w:rPr>
                <w:rFonts w:ascii="Nirmala UI" w:hAnsi="Nirmala UI" w:cs="Nirmala UI"/>
              </w:rPr>
            </w:pPr>
          </w:p>
        </w:tc>
      </w:tr>
      <w:tr w:rsidR="00481E94" w:rsidRPr="0039625D" w14:paraId="69B05C82" w14:textId="77777777" w:rsidTr="008F20FF">
        <w:tc>
          <w:tcPr>
            <w:tcW w:w="3156" w:type="dxa"/>
          </w:tcPr>
          <w:p w14:paraId="4FDE27A7" w14:textId="77777777" w:rsidR="00481E94" w:rsidRPr="0039625D" w:rsidRDefault="00481E94" w:rsidP="00481E94">
            <w:pPr>
              <w:pStyle w:val="captions"/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inline distT="0" distB="0" distL="0" distR="0" wp14:anchorId="57B3B99C" wp14:editId="25993424">
                  <wp:extent cx="1357319" cy="1320800"/>
                  <wp:effectExtent l="0" t="0" r="0" b="0"/>
                  <wp:docPr id="2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18A4146D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  <w:r w:rsidRPr="0039625D">
              <w:rPr>
                <w:rStyle w:val="normaltextrun"/>
                <w:rFonts w:ascii="Nirmala UI" w:hAnsi="Nirmala UI" w:cs="Nirmala UI"/>
                <w:b/>
                <w:bCs/>
                <w:sz w:val="40"/>
                <w:szCs w:val="40"/>
                <w:cs/>
                <w:lang w:bidi="hi-IN"/>
              </w:rPr>
              <w:t>क्या आप अभी खतरे में हैं</w:t>
            </w:r>
          </w:p>
        </w:tc>
      </w:tr>
      <w:tr w:rsidR="00481E94" w:rsidRPr="0039625D" w14:paraId="684C831F" w14:textId="77777777" w:rsidTr="008F20FF">
        <w:tc>
          <w:tcPr>
            <w:tcW w:w="3156" w:type="dxa"/>
          </w:tcPr>
          <w:p w14:paraId="2DD9C8EF" w14:textId="77777777" w:rsidR="00481E94" w:rsidRPr="0039625D" w:rsidRDefault="00481E94" w:rsidP="00481E94">
            <w:pPr>
              <w:pStyle w:val="captions"/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16FE4D45" w14:textId="77777777" w:rsidR="00481E94" w:rsidRPr="0039625D" w:rsidRDefault="00481E94" w:rsidP="00481E94">
            <w:pPr>
              <w:pStyle w:val="captions"/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34E71EBE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21932E3A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/>
              </w:rPr>
            </w:pPr>
          </w:p>
          <w:p w14:paraId="26611A53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/>
              </w:rPr>
            </w:pPr>
          </w:p>
          <w:p w14:paraId="763B9EEB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4F4263AD" w14:textId="77777777" w:rsidTr="008F20FF">
        <w:trPr>
          <w:trHeight w:val="2894"/>
        </w:trPr>
        <w:tc>
          <w:tcPr>
            <w:tcW w:w="3156" w:type="dxa"/>
          </w:tcPr>
          <w:p w14:paraId="5A4F2FE0" w14:textId="77777777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 w:line="480" w:lineRule="auto"/>
              <w:jc w:val="center"/>
              <w:rPr>
                <w:rFonts w:ascii="Nirmala UI" w:hAnsi="Nirmala UI" w:cs="Nirmala UI"/>
                <w:lang w:val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inline distT="0" distB="0" distL="0" distR="0" wp14:anchorId="6D096A11" wp14:editId="017206F9">
                  <wp:extent cx="1161783" cy="1155700"/>
                  <wp:effectExtent l="0" t="0" r="635" b="6350"/>
                  <wp:docPr id="23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83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2AEC88A1" w14:textId="77777777" w:rsidR="00481E94" w:rsidRPr="0039625D" w:rsidRDefault="00481E94" w:rsidP="00481E94">
            <w:pPr>
              <w:spacing w:after="0" w:line="480" w:lineRule="auto"/>
              <w:ind w:leftChars="4" w:left="9"/>
              <w:textAlignment w:val="baseline"/>
              <w:rPr>
                <w:rFonts w:ascii="Nirmala UI" w:eastAsia="Times New Roman" w:hAnsi="Nirmala UI" w:cs="Nirmala UI"/>
                <w:color w:val="000000"/>
                <w:sz w:val="40"/>
                <w:szCs w:val="40"/>
                <w:lang w:eastAsia="en-AU"/>
              </w:rPr>
            </w:pPr>
            <w:r w:rsidRPr="0039625D">
              <w:rPr>
                <w:rFonts w:ascii="Nirmala UI" w:eastAsia="Times New Roman" w:hAnsi="Nirmala UI" w:cs="Nirmala UI"/>
                <w:b/>
                <w:bCs/>
                <w:color w:val="000000"/>
                <w:sz w:val="40"/>
                <w:szCs w:val="40"/>
                <w:lang w:eastAsia="en-AU"/>
              </w:rPr>
              <w:t xml:space="preserve">000 </w:t>
            </w:r>
            <w:r w:rsidRPr="0039625D">
              <w:rPr>
                <w:rFonts w:ascii="Nirmala UI" w:eastAsia="Times New Roman" w:hAnsi="Nirmala UI" w:cs="Nirmala UI"/>
                <w:color w:val="000000"/>
                <w:sz w:val="40"/>
                <w:szCs w:val="40"/>
                <w:cs/>
                <w:lang w:eastAsia="en-AU" w:bidi="hi-IN"/>
              </w:rPr>
              <w:t>पर कॉल करें</w:t>
            </w:r>
          </w:p>
        </w:tc>
      </w:tr>
    </w:tbl>
    <w:p w14:paraId="552B36DC" w14:textId="6D7005C2" w:rsidR="00F177C7" w:rsidRPr="008B21CD" w:rsidRDefault="0033645C" w:rsidP="008B21CD">
      <w:pPr>
        <w:spacing w:line="480" w:lineRule="auto"/>
        <w:rPr>
          <w:rFonts w:ascii="Nirmala UI" w:hAnsi="Nirmala UI" w:cs="Nirmala UI"/>
          <w:lang w:val="en-US"/>
        </w:rPr>
      </w:pPr>
      <w:r w:rsidRPr="0039625D">
        <w:rPr>
          <w:rFonts w:ascii="Nirmala UI" w:hAnsi="Nirmala UI" w:cs="Nirmala UI"/>
        </w:rPr>
        <w:br w:type="page"/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3576"/>
        <w:gridCol w:w="5424"/>
      </w:tblGrid>
      <w:tr w:rsidR="00D020E6" w:rsidRPr="0039625D" w14:paraId="064F451A" w14:textId="77777777" w:rsidTr="00EA5993">
        <w:tc>
          <w:tcPr>
            <w:tcW w:w="3576" w:type="dxa"/>
            <w:vAlign w:val="center"/>
          </w:tcPr>
          <w:p w14:paraId="75E46AE3" w14:textId="312CAAA8" w:rsidR="0033645C" w:rsidRPr="0039625D" w:rsidRDefault="00015DEE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noProof/>
                <w:sz w:val="27"/>
                <w:lang w:val="en-US"/>
              </w:rPr>
              <w:lastRenderedPageBreak/>
              <w:drawing>
                <wp:anchor distT="0" distB="0" distL="114300" distR="114300" simplePos="0" relativeHeight="251734016" behindDoc="0" locked="0" layoutInCell="1" allowOverlap="1" wp14:anchorId="199BC5CD" wp14:editId="120B425C">
                  <wp:simplePos x="0" y="0"/>
                  <wp:positionH relativeFrom="column">
                    <wp:posOffset>439420</wp:posOffset>
                  </wp:positionH>
                  <wp:positionV relativeFrom="paragraph">
                    <wp:posOffset>-1022985</wp:posOffset>
                  </wp:positionV>
                  <wp:extent cx="1676400" cy="758825"/>
                  <wp:effectExtent l="0" t="0" r="0" b="3175"/>
                  <wp:wrapNone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75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56E585EB" w14:textId="77777777" w:rsidR="00A94390" w:rsidRPr="0039625D" w:rsidRDefault="00A94390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/>
                <w:bCs/>
                <w:sz w:val="28"/>
                <w:szCs w:val="28"/>
                <w:lang w:val="en-CA"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हम 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CA" w:bidi="hi-IN"/>
              </w:rPr>
              <w:t>Women with Disabilities Australia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val="en-CA" w:bidi="hi-IN"/>
              </w:rPr>
              <w:t xml:space="preserve"> </w:t>
            </w:r>
          </w:p>
          <w:p w14:paraId="42BB06F4" w14:textId="77777777" w:rsidR="0033645C" w:rsidRDefault="00A94390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>(</w:t>
            </w:r>
            <w:r w:rsidR="00942720"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विकलाँग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महिलाएँ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ऑस्ट्रेलिया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>)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ैं।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जब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म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अपने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बारे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में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बात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करेंगे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/>
              </w:rPr>
              <w:t xml:space="preserve">,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तो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म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val="en-US"/>
              </w:rPr>
              <w:t>WWDA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लिखेंगे।</w:t>
            </w:r>
          </w:p>
          <w:p w14:paraId="7609E51B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Cs/>
                <w:sz w:val="28"/>
                <w:szCs w:val="28"/>
                <w:lang w:val="en-US"/>
              </w:rPr>
            </w:pPr>
          </w:p>
          <w:p w14:paraId="65028816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Cs/>
                <w:sz w:val="28"/>
                <w:szCs w:val="28"/>
                <w:lang w:val="en-US"/>
              </w:rPr>
            </w:pPr>
          </w:p>
          <w:p w14:paraId="3E4F6129" w14:textId="56FA8D10" w:rsidR="00584241" w:rsidRPr="0039625D" w:rsidRDefault="00584241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Cs/>
                <w:sz w:val="28"/>
                <w:szCs w:val="28"/>
                <w:lang w:val="en-US"/>
              </w:rPr>
            </w:pPr>
          </w:p>
        </w:tc>
      </w:tr>
      <w:tr w:rsidR="00481E94" w:rsidRPr="0039625D" w14:paraId="049B6F9F" w14:textId="77777777" w:rsidTr="00EA5993">
        <w:trPr>
          <w:trHeight w:val="2418"/>
        </w:trPr>
        <w:tc>
          <w:tcPr>
            <w:tcW w:w="3576" w:type="dxa"/>
            <w:vAlign w:val="center"/>
          </w:tcPr>
          <w:p w14:paraId="7C8D7B52" w14:textId="77777777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5AC0F3E5" wp14:editId="2304419B">
                  <wp:simplePos x="0" y="0"/>
                  <wp:positionH relativeFrom="column">
                    <wp:posOffset>731520</wp:posOffset>
                  </wp:positionH>
                  <wp:positionV relativeFrom="paragraph">
                    <wp:posOffset>-324485</wp:posOffset>
                  </wp:positionV>
                  <wp:extent cx="1303655" cy="901700"/>
                  <wp:effectExtent l="0" t="0" r="0" b="0"/>
                  <wp:wrapNone/>
                  <wp:docPr id="37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655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1ABCCE" w14:textId="77777777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610CCD00" w14:textId="2154697F" w:rsidR="00CC001D" w:rsidRDefault="00CC001D" w:rsidP="00CC001D">
            <w:pPr>
              <w:pStyle w:val="ListParagraph"/>
              <w:spacing w:line="480" w:lineRule="auto"/>
              <w:ind w:left="9"/>
              <w:rPr>
                <w:rFonts w:ascii="Nirmala UI" w:hAnsi="Nirmala UI" w:cs="Nirmala UI"/>
                <w:sz w:val="28"/>
                <w:szCs w:val="28"/>
                <w:lang w:val="en-US" w:bidi="hi-IN"/>
              </w:rPr>
            </w:pPr>
            <w:r w:rsidRPr="00CC001D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पुस्तक</w:t>
            </w:r>
            <w:r w:rsidRPr="00CC001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>
              <w:rPr>
                <w:rFonts w:ascii="Nirmala UI" w:hAnsi="Nirmala UI" w:cs="Nirmala UI"/>
                <w:sz w:val="28"/>
                <w:szCs w:val="28"/>
                <w:lang w:val="en-US"/>
              </w:rPr>
              <w:t>4</w:t>
            </w:r>
          </w:p>
          <w:p w14:paraId="4BA932C5" w14:textId="3AAEDACD" w:rsidR="00481E94" w:rsidRDefault="00481E94" w:rsidP="008B21CD">
            <w:pPr>
              <w:pStyle w:val="ListParagraph"/>
              <w:spacing w:line="480" w:lineRule="auto"/>
              <w:ind w:left="9"/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यह पुस्तक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val="en-US" w:bidi="hi-IN"/>
              </w:rPr>
              <w:t xml:space="preserve"> सेक्स और आपके शरीर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के बारे में है।</w:t>
            </w:r>
          </w:p>
          <w:p w14:paraId="5EC9F3D1" w14:textId="350D8835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/>
              </w:rPr>
            </w:pPr>
          </w:p>
        </w:tc>
      </w:tr>
      <w:tr w:rsidR="00481E94" w:rsidRPr="0039625D" w14:paraId="2DFE2A64" w14:textId="77777777" w:rsidTr="00EA5993">
        <w:tc>
          <w:tcPr>
            <w:tcW w:w="3576" w:type="dxa"/>
            <w:vAlign w:val="center"/>
          </w:tcPr>
          <w:p w14:paraId="144AFD5C" w14:textId="28B15AA4" w:rsidR="00481E94" w:rsidRPr="0039625D" w:rsidRDefault="0058424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8112" behindDoc="0" locked="0" layoutInCell="1" allowOverlap="1" wp14:anchorId="756D4B9C" wp14:editId="2A3C3410">
                      <wp:simplePos x="0" y="0"/>
                      <wp:positionH relativeFrom="column">
                        <wp:posOffset>382270</wp:posOffset>
                      </wp:positionH>
                      <wp:positionV relativeFrom="paragraph">
                        <wp:posOffset>68580</wp:posOffset>
                      </wp:positionV>
                      <wp:extent cx="1728470" cy="1188720"/>
                      <wp:effectExtent l="0" t="0" r="5080" b="0"/>
                      <wp:wrapNone/>
                      <wp:docPr id="18" name="Group 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28470" cy="1188720"/>
                                <a:chOff x="0" y="0"/>
                                <a:chExt cx="1728503" cy="11887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9" name="Picture 19" descr="A picture containing clipart&#10;&#10;Description automatically generated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54142"/>
                                  <a:ext cx="758825" cy="1035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" name="Picture 20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02368" y="0"/>
                                  <a:ext cx="826135" cy="1188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2EC4055" id="Group 18" o:spid="_x0000_s1026" style="position:absolute;margin-left:30.1pt;margin-top:5.4pt;width:136.1pt;height:93.6pt;z-index:251738112;mso-width-relative:margin;mso-height-relative:margin" coordsize="17285,1188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9" o:spid="_x0000_s1027" type="#_x0000_t75" alt="A picture containing clipart&#10;&#10;Description automatically generated" style="position:absolute;top:541;width:7588;height:10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">
                        <v:imagedata r:id="rId16" o:title="A picture containing clipart&#10;&#10;Description automatically generated"/>
                      </v:shape>
                      <v:shape id="Picture 20" o:spid="_x0000_s1028" type="#_x0000_t75" style="position:absolute;left:9023;width:8262;height:11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">
                        <v:imagedata r:id="rId17" o:title=""/>
                      </v:shape>
                    </v:group>
                  </w:pict>
                </mc:Fallback>
              </mc:AlternateContent>
            </w:r>
          </w:p>
        </w:tc>
        <w:tc>
          <w:tcPr>
            <w:tcW w:w="5424" w:type="dxa"/>
            <w:vAlign w:val="center"/>
          </w:tcPr>
          <w:p w14:paraId="7ECF2634" w14:textId="77777777" w:rsidR="00481E94" w:rsidRPr="0039625D" w:rsidRDefault="00481E94" w:rsidP="00481E94">
            <w:pP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bidi="hi-IN"/>
              </w:rPr>
            </w:pPr>
            <w:bookmarkStart w:id="0" w:name="_Hlk23495016"/>
          </w:p>
          <w:p w14:paraId="72868736" w14:textId="0CBAD2E3" w:rsidR="00481E94" w:rsidRPr="0039625D" w:rsidRDefault="008B21CD" w:rsidP="00EA5993">
            <w:pP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  <w:r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हमने</w:t>
            </w:r>
            <w:r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यह पुस्तक </w:t>
            </w:r>
            <w:r w:rsidR="00481E94" w:rsidRPr="009B7C97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विकलाँग</w:t>
            </w:r>
            <w:r w:rsidR="00481E94"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महिलाओं और लड़कियों के लिए </w:t>
            </w:r>
            <w:r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बनाई</w:t>
            </w:r>
            <w:r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है।</w:t>
            </w:r>
            <w:r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="00481E94"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>New Words (</w:t>
            </w:r>
            <w:r w:rsidR="00481E94"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नए शब्द</w:t>
            </w:r>
            <w:r w:rsidR="00481E94"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) 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शीर्षक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ी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हमारी</w:t>
            </w:r>
            <w:r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पुस्तक में </w:t>
            </w:r>
            <w:r w:rsidR="00481E94" w:rsidRPr="009B7C97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विकलाँग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ता के बारे में </w:t>
            </w:r>
            <w:r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और</w:t>
            </w:r>
            <w:r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अधिक</w:t>
            </w:r>
            <w:r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481E94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जानकारी प्राप्त करें।</w:t>
            </w:r>
            <w:bookmarkEnd w:id="0"/>
          </w:p>
        </w:tc>
      </w:tr>
      <w:tr w:rsidR="00481E94" w:rsidRPr="0039625D" w14:paraId="2438DE6E" w14:textId="77777777" w:rsidTr="00EA5993">
        <w:tc>
          <w:tcPr>
            <w:tcW w:w="3576" w:type="dxa"/>
            <w:vAlign w:val="center"/>
          </w:tcPr>
          <w:p w14:paraId="4BBF58D9" w14:textId="521CA872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0AACF6E7" w14:textId="4C64D26B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2048CEF9" w14:textId="2FA25F60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3D7FDDF6" w14:textId="77777777" w:rsidTr="00EA5993">
        <w:tc>
          <w:tcPr>
            <w:tcW w:w="3576" w:type="dxa"/>
            <w:vAlign w:val="center"/>
          </w:tcPr>
          <w:p w14:paraId="5C2EEDF7" w14:textId="7641F62C" w:rsidR="00481E94" w:rsidRPr="0039625D" w:rsidRDefault="0058424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sz w:val="28"/>
                <w:szCs w:val="28"/>
                <w:lang w:val="en-US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4CA51021" wp14:editId="6C8A7BC6">
                  <wp:simplePos x="0" y="0"/>
                  <wp:positionH relativeFrom="column">
                    <wp:posOffset>958850</wp:posOffset>
                  </wp:positionH>
                  <wp:positionV relativeFrom="paragraph">
                    <wp:posOffset>408305</wp:posOffset>
                  </wp:positionV>
                  <wp:extent cx="971550" cy="977900"/>
                  <wp:effectExtent l="0" t="0" r="0" b="0"/>
                  <wp:wrapNone/>
                  <wp:docPr id="40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Nirmala UI" w:hAnsi="Nirmala UI" w:cs="Nirmala UI"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36064" behindDoc="0" locked="0" layoutInCell="1" allowOverlap="1" wp14:anchorId="0E2936B9" wp14:editId="17BB47E1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-1311275</wp:posOffset>
                      </wp:positionV>
                      <wp:extent cx="1750060" cy="1181735"/>
                      <wp:effectExtent l="0" t="0" r="2540" b="0"/>
                      <wp:wrapNone/>
                      <wp:docPr id="15" name="Group 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50060" cy="1181735"/>
                                <a:chOff x="0" y="0"/>
                                <a:chExt cx="1750561" cy="11817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Picture 16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5700" t="16492" r="21842" b="3141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189990" cy="11817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7" name="Picture 17" descr="A picture containing outdoor&#10;&#10;Description automatically generated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8654" t="22088" r="5834" b="28686"/>
                                <a:stretch/>
                              </pic:blipFill>
                              <pic:spPr bwMode="auto">
                                <a:xfrm>
                                  <a:off x="1076826" y="6016"/>
                                  <a:ext cx="673735" cy="93408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632F84" id="Group 15" o:spid="_x0000_s1026" style="position:absolute;margin-left:21.75pt;margin-top:-103.25pt;width:137.8pt;height:93.05pt;z-index:251736064;mso-width-relative:margin;mso-height-relative:margin" coordsize="17505,118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">
                      <v:shape id="Picture 16" o:spid="_x0000_s1027" type="#_x0000_t75" style="position:absolute;width:11899;height:11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">
                        <v:imagedata r:id="rId21" o:title="" croptop="10808f" cropbottom="20587f" cropleft="16843f" cropright="14314f"/>
                      </v:shape>
                      <v:shape id="Picture 17" o:spid="_x0000_s1028" type="#_x0000_t75" alt="A picture containing outdoor&#10;&#10;Description automatically generated" style="position:absolute;left:10768;top:60;width:6737;height:9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">
                        <v:imagedata r:id="rId22" o:title="A picture containing outdoor&#10;&#10;Description automatically generated" croptop="14476f" cropbottom="18800f" cropleft="38439f" cropright="3823f"/>
                      </v:shape>
                    </v:group>
                  </w:pict>
                </mc:Fallback>
              </mc:AlternateContent>
            </w:r>
          </w:p>
        </w:tc>
        <w:tc>
          <w:tcPr>
            <w:tcW w:w="5424" w:type="dxa"/>
            <w:vAlign w:val="center"/>
          </w:tcPr>
          <w:p w14:paraId="6D901EBB" w14:textId="60D1CD44" w:rsidR="00481E94" w:rsidRDefault="00584241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</w:pP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 xml:space="preserve">स्वास्थ्य के संबंध में </w:t>
            </w:r>
            <w:r w:rsidRPr="0038523B">
              <w:rPr>
                <w:rFonts w:ascii="Nirmala UI" w:hAnsi="Nirmala UI" w:cs="Nirmala UI"/>
                <w:b/>
                <w:bCs/>
                <w:color w:val="7030A0"/>
                <w:sz w:val="40"/>
                <w:szCs w:val="40"/>
                <w:cs/>
                <w:lang w:val="en-US" w:bidi="hi-IN"/>
              </w:rPr>
              <w:t>आपके</w:t>
            </w:r>
            <w:r w:rsidRPr="0038523B">
              <w:rPr>
                <w:rFonts w:ascii="Nirmala UI" w:hAnsi="Nirmala UI" w:cs="Nirmala UI"/>
                <w:b/>
                <w:bCs/>
                <w:color w:val="7030A0"/>
                <w:sz w:val="40"/>
                <w:szCs w:val="40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>अधिकार</w:t>
            </w:r>
          </w:p>
          <w:p w14:paraId="326E85F0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 w:bidi="hi-IN"/>
              </w:rPr>
            </w:pPr>
          </w:p>
          <w:p w14:paraId="4CF7EFF5" w14:textId="77777777" w:rsidR="00481E94" w:rsidRPr="00EA5993" w:rsidRDefault="00481E94" w:rsidP="00EA5993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74"/>
              <w:rPr>
                <w:rFonts w:ascii="Nirmala UI" w:hAnsi="Nirmala UI" w:cs="Nirmala UI"/>
                <w:sz w:val="28"/>
                <w:szCs w:val="28"/>
                <w:lang w:val="en-US" w:bidi="hi-IN"/>
              </w:rPr>
            </w:pP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आपके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पास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अपने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डॉक्टर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का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चयन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करने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का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अधिकार</w:t>
            </w:r>
            <w:r w:rsidRPr="00EA5993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EA5993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है।</w:t>
            </w:r>
          </w:p>
          <w:p w14:paraId="51FD759D" w14:textId="77777777" w:rsidR="00481E94" w:rsidRDefault="00481E94" w:rsidP="00481E94">
            <w:pPr>
              <w:pStyle w:val="ListParagraph"/>
              <w:spacing w:line="480" w:lineRule="auto"/>
              <w:ind w:left="0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/>
              </w:rPr>
            </w:pPr>
          </w:p>
          <w:p w14:paraId="0F6C0170" w14:textId="3CBA4BDF" w:rsidR="00481E94" w:rsidRPr="0039625D" w:rsidRDefault="00481E94" w:rsidP="00481E94">
            <w:pPr>
              <w:pStyle w:val="ListParagraph"/>
              <w:spacing w:line="480" w:lineRule="auto"/>
              <w:ind w:left="0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/>
              </w:rPr>
            </w:pPr>
          </w:p>
        </w:tc>
      </w:tr>
      <w:tr w:rsidR="00481E94" w:rsidRPr="0039625D" w14:paraId="7C98DCA8" w14:textId="77777777" w:rsidTr="00EA5993">
        <w:tc>
          <w:tcPr>
            <w:tcW w:w="3576" w:type="dxa"/>
            <w:vAlign w:val="center"/>
          </w:tcPr>
          <w:p w14:paraId="6D72E9A6" w14:textId="22FCA386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after="0" w:line="480" w:lineRule="auto"/>
              <w:jc w:val="center"/>
              <w:rPr>
                <w:rFonts w:ascii="Nirmala UI" w:hAnsi="Nirmala UI" w:cs="Nirmala UI"/>
                <w:noProof/>
                <w:sz w:val="28"/>
                <w:szCs w:val="28"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5119FE68" wp14:editId="06C13A6A">
                  <wp:simplePos x="0" y="0"/>
                  <wp:positionH relativeFrom="column">
                    <wp:posOffset>998220</wp:posOffset>
                  </wp:positionH>
                  <wp:positionV relativeFrom="paragraph">
                    <wp:posOffset>-1195705</wp:posOffset>
                  </wp:positionV>
                  <wp:extent cx="1117600" cy="1117600"/>
                  <wp:effectExtent l="0" t="0" r="0" b="0"/>
                  <wp:wrapNone/>
                  <wp:docPr id="21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4803556E" w14:textId="77777777" w:rsidR="00481E94" w:rsidRPr="006141D6" w:rsidRDefault="00481E94" w:rsidP="00EA5993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74"/>
              <w:rPr>
                <w:rFonts w:ascii="Nirmala UI" w:hAnsi="Nirmala UI" w:cs="Nirmala UI"/>
                <w:sz w:val="28"/>
                <w:szCs w:val="28"/>
              </w:rPr>
            </w:pP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आपके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पास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अपने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शरीर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े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संबंध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में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विकल्पों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ा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चयन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रने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ा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अधिकार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है।</w:t>
            </w:r>
          </w:p>
          <w:p w14:paraId="76F200CD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2731CE0B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188D378D" w14:textId="37F4035D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</w:tc>
      </w:tr>
      <w:tr w:rsidR="00481E94" w:rsidRPr="0039625D" w14:paraId="7E72F88D" w14:textId="77777777" w:rsidTr="00EA5993">
        <w:tc>
          <w:tcPr>
            <w:tcW w:w="3576" w:type="dxa"/>
            <w:vAlign w:val="center"/>
          </w:tcPr>
          <w:p w14:paraId="0F562154" w14:textId="036ED91E" w:rsidR="00481E94" w:rsidRPr="0039625D" w:rsidRDefault="0058424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ascii="Nirmala UI" w:hAnsi="Nirmala UI" w:cs="Nirmala UI"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4E8C0101" wp14:editId="3DEAA669">
                      <wp:simplePos x="0" y="0"/>
                      <wp:positionH relativeFrom="column">
                        <wp:posOffset>617220</wp:posOffset>
                      </wp:positionH>
                      <wp:positionV relativeFrom="paragraph">
                        <wp:posOffset>-339725</wp:posOffset>
                      </wp:positionV>
                      <wp:extent cx="1257300" cy="1184910"/>
                      <wp:effectExtent l="0" t="0" r="0" b="0"/>
                      <wp:wrapNone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57300" cy="1184910"/>
                                <a:chOff x="0" y="0"/>
                                <a:chExt cx="1257300" cy="118680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1" name="图片 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55700" cy="11557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4" name="Rectangle 2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>
                                <a:xfrm>
                                  <a:off x="584200" y="583558"/>
                                  <a:ext cx="673100" cy="603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6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77E906" id="Group 22" o:spid="_x0000_s1026" style="position:absolute;margin-left:48.6pt;margin-top:-26.75pt;width:99pt;height:93.3pt;z-index:251671552;mso-width-relative:margin;mso-height-relative:margin" coordsize="12573,118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">
                      <v:shape id="图片 9" o:spid="_x0000_s1027" type="#_x0000_t75" style="position:absolute;width:11557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">
                        <v:imagedata r:id="rId26" o:title=""/>
                      </v:shape>
                      <v:rect id="Rectangle 24" o:spid="_x0000_s1028" style="position:absolute;left:5842;top:5835;width:6731;height:60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" fillcolor="white [3212]" stroked="f"/>
                    </v:group>
                  </w:pict>
                </mc:Fallback>
              </mc:AlternateContent>
            </w:r>
          </w:p>
        </w:tc>
        <w:tc>
          <w:tcPr>
            <w:tcW w:w="5424" w:type="dxa"/>
            <w:vAlign w:val="center"/>
          </w:tcPr>
          <w:p w14:paraId="557ED9B6" w14:textId="284E1D1B" w:rsidR="00481E94" w:rsidRPr="006141D6" w:rsidRDefault="00481E94" w:rsidP="00EA5993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74"/>
              <w:rPr>
                <w:rFonts w:ascii="Nirmala UI" w:hAnsi="Nirmala UI" w:cs="Nirmala UI"/>
                <w:sz w:val="28"/>
                <w:szCs w:val="28"/>
              </w:rPr>
            </w:pP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आपके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पास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ऐसी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िसी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भी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दवाई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े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लिए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मना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रने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का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अधिकार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है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,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जो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आप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नहीं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लेना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चाहती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 w:hint="cs"/>
                <w:sz w:val="28"/>
                <w:szCs w:val="28"/>
                <w:cs/>
                <w:lang w:bidi="hi-IN"/>
              </w:rPr>
              <w:t>हैं।</w:t>
            </w:r>
          </w:p>
        </w:tc>
      </w:tr>
      <w:tr w:rsidR="00481E94" w:rsidRPr="0039625D" w14:paraId="1E0F35DD" w14:textId="77777777" w:rsidTr="00EA5993">
        <w:tc>
          <w:tcPr>
            <w:tcW w:w="3576" w:type="dxa"/>
            <w:vAlign w:val="center"/>
          </w:tcPr>
          <w:p w14:paraId="1BB62678" w14:textId="6489390C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672576" behindDoc="0" locked="0" layoutInCell="1" allowOverlap="1" wp14:anchorId="7F5E61A4" wp14:editId="6DFEE2EF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-842010</wp:posOffset>
                  </wp:positionV>
                  <wp:extent cx="2118995" cy="1193800"/>
                  <wp:effectExtent l="0" t="0" r="1905" b="0"/>
                  <wp:wrapNone/>
                  <wp:docPr id="25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995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34F0CD09" w14:textId="77777777" w:rsidR="00481E94" w:rsidRPr="0039625D" w:rsidRDefault="00481E94" w:rsidP="00481E94">
            <w:pPr>
              <w:pStyle w:val="ListParagraph"/>
              <w:spacing w:line="480" w:lineRule="auto"/>
              <w:ind w:left="0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/>
              </w:rPr>
            </w:pP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>स्वास्थ्य सेवाएँ</w:t>
            </w:r>
          </w:p>
          <w:p w14:paraId="14F6A212" w14:textId="77777777" w:rsidR="00481E94" w:rsidRPr="0039625D" w:rsidRDefault="00481E94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आपके पास अपने लिए आवश्यक स्वास्थ्य देखभाल प्राप्त करने का अधिकार है। जैसे</w:t>
            </w:r>
          </w:p>
          <w:p w14:paraId="744C2FAC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28F7960F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35EE9D24" w14:textId="2E846A8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4EC7211C" w14:textId="77777777" w:rsidTr="00EA5993">
        <w:tc>
          <w:tcPr>
            <w:tcW w:w="3576" w:type="dxa"/>
            <w:vAlign w:val="center"/>
          </w:tcPr>
          <w:p w14:paraId="48921336" w14:textId="64F30D8F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06368" behindDoc="0" locked="0" layoutInCell="1" allowOverlap="1" wp14:anchorId="5B5C1731" wp14:editId="6654CE07">
                  <wp:simplePos x="0" y="0"/>
                  <wp:positionH relativeFrom="column">
                    <wp:posOffset>737235</wp:posOffset>
                  </wp:positionH>
                  <wp:positionV relativeFrom="paragraph">
                    <wp:posOffset>-956945</wp:posOffset>
                  </wp:positionV>
                  <wp:extent cx="1459230" cy="1153160"/>
                  <wp:effectExtent l="0" t="0" r="1270" b="2540"/>
                  <wp:wrapNone/>
                  <wp:docPr id="77" name="Picture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https___www.easyonthei-leeds.nhs.uk_wp-content_uploads_2019_08_breast-care-screening.png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9" t="25881" r="6404" b="5340"/>
                          <a:stretch/>
                        </pic:blipFill>
                        <pic:spPr bwMode="auto">
                          <a:xfrm>
                            <a:off x="0" y="0"/>
                            <a:ext cx="1459230" cy="1153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634CC2E4" w14:textId="442484CB" w:rsidR="00481E94" w:rsidRPr="006141D6" w:rsidRDefault="00481E94" w:rsidP="00481E94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89" w:hanging="283"/>
              <w:rPr>
                <w:rFonts w:ascii="Nirmala UI" w:hAnsi="Nirmala UI" w:cs="Nirmala UI"/>
                <w:sz w:val="28"/>
                <w:szCs w:val="28"/>
                <w:rtl/>
                <w:cs/>
                <w:lang w:val="en-CA"/>
              </w:rPr>
            </w:pP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्तन परीक्षण और जाँच</w:t>
            </w:r>
          </w:p>
          <w:p w14:paraId="4807402E" w14:textId="77777777" w:rsidR="00481E94" w:rsidRP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rtl/>
                <w:cs/>
                <w:lang w:val="en-CA"/>
              </w:rPr>
            </w:pPr>
          </w:p>
          <w:p w14:paraId="0A365187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CA"/>
              </w:rPr>
            </w:pPr>
          </w:p>
          <w:p w14:paraId="0E32D2A1" w14:textId="3D448F32" w:rsidR="00481E94" w:rsidRP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CA"/>
              </w:rPr>
            </w:pPr>
          </w:p>
        </w:tc>
      </w:tr>
      <w:tr w:rsidR="00481E94" w:rsidRPr="0039625D" w14:paraId="4093F1F1" w14:textId="77777777" w:rsidTr="00EA5993">
        <w:tc>
          <w:tcPr>
            <w:tcW w:w="3576" w:type="dxa"/>
            <w:vAlign w:val="center"/>
          </w:tcPr>
          <w:p w14:paraId="484E18F8" w14:textId="7F7D6498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08416" behindDoc="0" locked="0" layoutInCell="1" allowOverlap="1" wp14:anchorId="0889217E" wp14:editId="5E70CF43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-647065</wp:posOffset>
                  </wp:positionV>
                  <wp:extent cx="2070100" cy="1183640"/>
                  <wp:effectExtent l="0" t="0" r="0" b="0"/>
                  <wp:wrapNone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https___www.easyonthei-leeds.nhs.uk_wp-content_uploads_2019_11_smear-test-V2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6" t="31772" r="5765" b="4406"/>
                          <a:stretch/>
                        </pic:blipFill>
                        <pic:spPr bwMode="auto">
                          <a:xfrm>
                            <a:off x="0" y="0"/>
                            <a:ext cx="2070100" cy="1183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083964BB" w14:textId="77777777" w:rsidR="00481E94" w:rsidRPr="006141D6" w:rsidRDefault="00481E94" w:rsidP="00481E94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95" w:hanging="284"/>
              <w:rPr>
                <w:rFonts w:ascii="Nirmala UI" w:hAnsi="Nirmala UI" w:cs="Nirmala UI"/>
                <w:sz w:val="28"/>
                <w:szCs w:val="28"/>
                <w:rtl/>
                <w:cs/>
              </w:rPr>
            </w:pP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डॉक्टरों से मिलने के लिए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एपॉइंटमेंट और पैप स्मियर</w:t>
            </w:r>
          </w:p>
          <w:p w14:paraId="47926500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  <w:p w14:paraId="7720CE36" w14:textId="0271210B" w:rsidR="00481E94" w:rsidRP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</w:tr>
      <w:tr w:rsidR="00481E94" w:rsidRPr="0039625D" w14:paraId="18E4FFA3" w14:textId="77777777" w:rsidTr="00EA5993">
        <w:tc>
          <w:tcPr>
            <w:tcW w:w="3576" w:type="dxa"/>
            <w:vAlign w:val="center"/>
          </w:tcPr>
          <w:p w14:paraId="06B57C00" w14:textId="17643B9E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color w:val="7030A0"/>
                <w:sz w:val="40"/>
                <w:szCs w:val="40"/>
                <w:lang w:val="en-US"/>
              </w:rPr>
              <w:drawing>
                <wp:anchor distT="0" distB="0" distL="114300" distR="114300" simplePos="0" relativeHeight="251710464" behindDoc="0" locked="0" layoutInCell="1" allowOverlap="1" wp14:anchorId="7B4FE274" wp14:editId="28CC2CAF">
                  <wp:simplePos x="0" y="0"/>
                  <wp:positionH relativeFrom="column">
                    <wp:posOffset>1102995</wp:posOffset>
                  </wp:positionH>
                  <wp:positionV relativeFrom="paragraph">
                    <wp:posOffset>-845185</wp:posOffset>
                  </wp:positionV>
                  <wp:extent cx="1087755" cy="1106805"/>
                  <wp:effectExtent l="0" t="0" r="4445" b="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4" name="https___www.easyonthei-leeds.nhs.uk_wp-content_uploads_2019_06_having-an-anaesthetic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755" cy="110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311BA3A7" w14:textId="110F039C" w:rsidR="00481E94" w:rsidRDefault="00481E94" w:rsidP="00481E94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95" w:hanging="284"/>
              <w:rPr>
                <w:rFonts w:ascii="Nirmala UI" w:hAnsi="Nirmala UI" w:cs="Nirmala UI"/>
                <w:sz w:val="28"/>
                <w:szCs w:val="28"/>
                <w:rtl/>
                <w:cs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अस्पताल में रहना और सर्जरी।</w:t>
            </w:r>
          </w:p>
          <w:p w14:paraId="0A64F2B5" w14:textId="77777777" w:rsidR="00481E94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  <w:p w14:paraId="7B62D07B" w14:textId="1699191C" w:rsidR="00481E94" w:rsidRPr="00481E94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</w:tr>
      <w:tr w:rsidR="00481E94" w:rsidRPr="0039625D" w14:paraId="49051CB6" w14:textId="77777777" w:rsidTr="00EA5993">
        <w:tc>
          <w:tcPr>
            <w:tcW w:w="3576" w:type="dxa"/>
            <w:vAlign w:val="center"/>
          </w:tcPr>
          <w:p w14:paraId="50741598" w14:textId="4982D69E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676672" behindDoc="0" locked="0" layoutInCell="1" allowOverlap="1" wp14:anchorId="3B7055E9" wp14:editId="3BDB0C44">
                  <wp:simplePos x="0" y="0"/>
                  <wp:positionH relativeFrom="column">
                    <wp:posOffset>363220</wp:posOffset>
                  </wp:positionH>
                  <wp:positionV relativeFrom="paragraph">
                    <wp:posOffset>-678180</wp:posOffset>
                  </wp:positionV>
                  <wp:extent cx="1790700" cy="1102360"/>
                  <wp:effectExtent l="0" t="0" r="0" b="0"/>
                  <wp:wrapNone/>
                  <wp:docPr id="29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1102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5E79F1D7" w14:textId="073FB042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</w:pP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 xml:space="preserve">सेक्स </w:t>
            </w:r>
            <w:r w:rsidRPr="0039625D">
              <w:rPr>
                <w:rFonts w:ascii="Nirmala UI" w:hAnsi="Nirmala UI" w:cs="Nirmala UI"/>
                <w:b/>
                <w:bCs/>
                <w:color w:val="7030A0"/>
                <w:sz w:val="40"/>
                <w:szCs w:val="40"/>
                <w:cs/>
                <w:lang w:val="en-US" w:bidi="hi-IN"/>
              </w:rPr>
              <w:t>करने</w:t>
            </w:r>
            <w:r w:rsidRPr="0039625D"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>का अधिकार</w:t>
            </w:r>
          </w:p>
          <w:p w14:paraId="1C25D89B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106D37DF" w14:textId="07EFF8BB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2B08DBC3" w14:textId="77777777" w:rsidTr="00EA5993">
        <w:tc>
          <w:tcPr>
            <w:tcW w:w="3576" w:type="dxa"/>
            <w:vAlign w:val="center"/>
          </w:tcPr>
          <w:p w14:paraId="642B3C85" w14:textId="4D2B957A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77696" behindDoc="0" locked="0" layoutInCell="1" allowOverlap="1" wp14:anchorId="1C123C1E" wp14:editId="5D726C9C">
                  <wp:simplePos x="0" y="0"/>
                  <wp:positionH relativeFrom="column">
                    <wp:posOffset>1074420</wp:posOffset>
                  </wp:positionH>
                  <wp:positionV relativeFrom="paragraph">
                    <wp:posOffset>-859155</wp:posOffset>
                  </wp:positionV>
                  <wp:extent cx="1079500" cy="1079500"/>
                  <wp:effectExtent l="0" t="0" r="0" b="0"/>
                  <wp:wrapNone/>
                  <wp:docPr id="42" name="图片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1771B907" w14:textId="77777777" w:rsidR="00481E94" w:rsidRDefault="00481E94" w:rsidP="00481E94">
            <w:pPr>
              <w:pStyle w:val="ListParagraph"/>
              <w:spacing w:line="480" w:lineRule="auto"/>
              <w:ind w:left="12"/>
              <w:outlineLvl w:val="1"/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आपके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पास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 xml:space="preserve"> अपनी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पसंद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के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व्यक्ति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से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 xml:space="preserve">प्रेम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रने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ा अधिकार है।</w:t>
            </w:r>
          </w:p>
          <w:p w14:paraId="0BD3EB64" w14:textId="77777777" w:rsidR="00481E94" w:rsidRDefault="00481E94" w:rsidP="00481E94">
            <w:pPr>
              <w:pStyle w:val="ListParagraph"/>
              <w:spacing w:line="480" w:lineRule="auto"/>
              <w:ind w:left="12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CA"/>
              </w:rPr>
            </w:pPr>
          </w:p>
          <w:p w14:paraId="69BDA251" w14:textId="3D51F294" w:rsidR="00481E94" w:rsidRPr="0039625D" w:rsidRDefault="00481E94" w:rsidP="00481E94">
            <w:pPr>
              <w:pStyle w:val="ListParagraph"/>
              <w:spacing w:line="480" w:lineRule="auto"/>
              <w:ind w:left="12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CA"/>
              </w:rPr>
            </w:pPr>
          </w:p>
        </w:tc>
      </w:tr>
      <w:tr w:rsidR="00481E94" w:rsidRPr="0039625D" w14:paraId="78755C17" w14:textId="77777777" w:rsidTr="00EA5993">
        <w:tc>
          <w:tcPr>
            <w:tcW w:w="3576" w:type="dxa"/>
            <w:vAlign w:val="center"/>
          </w:tcPr>
          <w:p w14:paraId="0DE3959E" w14:textId="54F2F84C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78720" behindDoc="0" locked="0" layoutInCell="1" allowOverlap="1" wp14:anchorId="4235C5F8" wp14:editId="14DFB399">
                  <wp:simplePos x="0" y="0"/>
                  <wp:positionH relativeFrom="column">
                    <wp:posOffset>1101090</wp:posOffset>
                  </wp:positionH>
                  <wp:positionV relativeFrom="paragraph">
                    <wp:posOffset>-297180</wp:posOffset>
                  </wp:positionV>
                  <wp:extent cx="1098550" cy="1104900"/>
                  <wp:effectExtent l="0" t="0" r="0" b="0"/>
                  <wp:wrapNone/>
                  <wp:docPr id="1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55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6EEF96B4" w14:textId="0F518AB6" w:rsidR="00481E94" w:rsidRPr="0039625D" w:rsidRDefault="00481E94" w:rsidP="00481E94">
            <w:pPr>
              <w:pStyle w:val="ListParagraph"/>
              <w:spacing w:line="480" w:lineRule="auto"/>
              <w:ind w:left="12"/>
              <w:rPr>
                <w:rFonts w:ascii="Nirmala UI" w:hAnsi="Nirmala UI" w:cs="Nirmala UI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आपके पास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val="en-US" w:bidi="hi-IN"/>
              </w:rPr>
              <w:t>सेक्स करने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का अधिकार है।</w:t>
            </w:r>
          </w:p>
        </w:tc>
      </w:tr>
      <w:tr w:rsidR="00481E94" w:rsidRPr="0039625D" w14:paraId="280AC343" w14:textId="77777777" w:rsidTr="00EA5993">
        <w:trPr>
          <w:trHeight w:val="1886"/>
        </w:trPr>
        <w:tc>
          <w:tcPr>
            <w:tcW w:w="3576" w:type="dxa"/>
            <w:vAlign w:val="center"/>
          </w:tcPr>
          <w:p w14:paraId="3ED0DD6B" w14:textId="490D5F9D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454CEBFB" wp14:editId="47583027">
                      <wp:simplePos x="0" y="0"/>
                      <wp:positionH relativeFrom="column">
                        <wp:posOffset>1478915</wp:posOffset>
                      </wp:positionH>
                      <wp:positionV relativeFrom="paragraph">
                        <wp:posOffset>-563880</wp:posOffset>
                      </wp:positionV>
                      <wp:extent cx="106680" cy="1758950"/>
                      <wp:effectExtent l="0" t="610235" r="0" b="616585"/>
                      <wp:wrapNone/>
                      <wp:docPr id="43" name="Rectangle 4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704046">
                                <a:off x="0" y="0"/>
                                <a:ext cx="106680" cy="1758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3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6F13B9" id="Rectangle 43" o:spid="_x0000_s1026" style="position:absolute;margin-left:116.45pt;margin-top:-44.4pt;width:8.4pt;height:138.5pt;rotation:2953539fd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" fillcolor="#c00000" stroked="f"/>
                  </w:pict>
                </mc:Fallback>
              </mc:AlternateContent>
            </w:r>
            <w:r w:rsidR="00481E94"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3FA67F80" wp14:editId="1D3C34BE">
                  <wp:simplePos x="0" y="0"/>
                  <wp:positionH relativeFrom="column">
                    <wp:posOffset>1074420</wp:posOffset>
                  </wp:positionH>
                  <wp:positionV relativeFrom="paragraph">
                    <wp:posOffset>-342265</wp:posOffset>
                  </wp:positionV>
                  <wp:extent cx="1162050" cy="1168400"/>
                  <wp:effectExtent l="0" t="0" r="6350" b="0"/>
                  <wp:wrapNone/>
                  <wp:docPr id="56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28A5039E" w14:textId="135C157B" w:rsidR="00481E94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4EB0C2EF" w14:textId="77777777" w:rsidR="00481E94" w:rsidRPr="0039625D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5D889F36" w14:textId="77777777" w:rsidR="00481E94" w:rsidRPr="0039625D" w:rsidRDefault="00481E94" w:rsidP="00481E94">
            <w:pPr>
              <w:pStyle w:val="ListParagraph"/>
              <w:spacing w:line="480" w:lineRule="auto"/>
              <w:ind w:left="0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पके पास सेक्स</w:t>
            </w:r>
            <w:r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के</w:t>
            </w:r>
            <w:r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लिए</w:t>
            </w:r>
            <w:r w:rsidRPr="00412CE0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मना करने का अधिकार है।</w:t>
            </w:r>
          </w:p>
          <w:p w14:paraId="1C5B4D66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3D6C8F5A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6DCB3706" w14:textId="75B50ACF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3AAEAAE5" w14:textId="77777777" w:rsidTr="006141D6">
        <w:trPr>
          <w:trHeight w:val="4253"/>
        </w:trPr>
        <w:tc>
          <w:tcPr>
            <w:tcW w:w="3576" w:type="dxa"/>
            <w:vAlign w:val="center"/>
          </w:tcPr>
          <w:p w14:paraId="3FF1B256" w14:textId="0331B11B" w:rsidR="00481E94" w:rsidRPr="0039625D" w:rsidRDefault="0058424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US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40160" behindDoc="0" locked="0" layoutInCell="1" allowOverlap="1" wp14:anchorId="2B4E5C8D" wp14:editId="02CF82F8">
                      <wp:simplePos x="0" y="0"/>
                      <wp:positionH relativeFrom="column">
                        <wp:posOffset>327025</wp:posOffset>
                      </wp:positionH>
                      <wp:positionV relativeFrom="paragraph">
                        <wp:posOffset>-927100</wp:posOffset>
                      </wp:positionV>
                      <wp:extent cx="1764030" cy="1678305"/>
                      <wp:effectExtent l="0" t="0" r="45720" b="0"/>
                      <wp:wrapNone/>
                      <wp:docPr id="26" name="Group 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64030" cy="1678305"/>
                                <a:chOff x="0" y="0"/>
                                <a:chExt cx="1764632" cy="167843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7" name="Picture 2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2771" t="19689" r="38019" b="3015"/>
                                <a:stretch/>
                              </pic:blipFill>
                              <pic:spPr bwMode="auto">
                                <a:xfrm>
                                  <a:off x="1040732" y="312821"/>
                                  <a:ext cx="723900" cy="11855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g:grpSp>
                              <wpg:cNvPr id="28" name="Group 28"/>
                              <wpg:cNvGrpSpPr/>
                              <wpg:grpSpPr>
                                <a:xfrm>
                                  <a:off x="0" y="0"/>
                                  <a:ext cx="1753135" cy="1678438"/>
                                  <a:chOff x="0" y="0"/>
                                  <a:chExt cx="1753135" cy="1678438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9" name="Picture 39" descr="A close up of a logo&#10;&#10;Description automatically generated">
                                    <a:extLst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3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1" r="41732" b="35827"/>
                                  <a:stretch/>
                                </pic:blipFill>
                                <pic:spPr bwMode="auto">
                                  <a:xfrm>
                                    <a:off x="96253" y="0"/>
                                    <a:ext cx="931545" cy="101600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44" name="Picture 44">
                                    <a:extLst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37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2184" t="1" r="-14098" b="-4931"/>
                                  <a:stretch/>
                                </pic:blipFill>
                                <pic:spPr bwMode="auto">
                                  <a:xfrm>
                                    <a:off x="0" y="866273"/>
                                    <a:ext cx="1181100" cy="812165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s:wsp>
                                <wps:cNvPr id="49" name="Straight Connector 4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CnPr/>
                                <wps:spPr>
                                  <a:xfrm flipV="1">
                                    <a:off x="1102895" y="374984"/>
                                    <a:ext cx="650240" cy="1143000"/>
                                  </a:xfrm>
                                  <a:prstGeom prst="line">
                                    <a:avLst/>
                                  </a:prstGeom>
                                  <a:ln w="762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09F69B" id="Group 26" o:spid="_x0000_s1026" style="position:absolute;margin-left:25.75pt;margin-top:-73pt;width:138.9pt;height:132.15pt;z-index:251740160;mso-width-relative:margin;mso-height-relative:margin" coordsize="17646,167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">
                      <v:shape id="Picture 27" o:spid="_x0000_s1027" type="#_x0000_t75" style="position:absolute;left:10407;top:3128;width:7239;height:11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">
                        <v:imagedata r:id="rId38" o:title="" croptop="12903f" cropbottom="1976f" cropleft="14923f" cropright="24916f"/>
                      </v:shape>
                      <v:group id="Group 28" o:spid="_x0000_s1028" style="position:absolute;width:17531;height:16784" coordsize="17531,16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shape id="Picture 39" o:spid="_x0000_s1029" type="#_x0000_t75" alt="A close up of a logo&#10;&#10;Description automatically generated" style="position:absolute;left:962;width:9315;height:10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">
                          <v:imagedata r:id="rId39" o:title="A close up of a logo&#10;&#10;Description automatically generated" cropbottom="23480f" cropleft="1f" cropright="27349f"/>
                        </v:shape>
                        <v:shape id="Picture 44" o:spid="_x0000_s1030" type="#_x0000_t75" style="position:absolute;top:8662;width:11811;height:8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">
                          <v:imagedata r:id="rId40" o:title="" croptop="1f" cropbottom="-3232f" cropleft="-1431f" cropright="-9239f"/>
                        </v:shape>
                        <v:line id="Straight Connector 49" o:spid="_x0000_s1031" style="position:absolute;flip:y;visibility:visible;mso-wrap-style:square" from="11028,3749" to="17531,151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" strokecolor="red" strokeweight="6pt">
                          <v:stroke joinstyle="miter"/>
                        </v:line>
                      </v:group>
                    </v:group>
                  </w:pict>
                </mc:Fallback>
              </mc:AlternateContent>
            </w:r>
          </w:p>
        </w:tc>
        <w:tc>
          <w:tcPr>
            <w:tcW w:w="5424" w:type="dxa"/>
            <w:vAlign w:val="center"/>
          </w:tcPr>
          <w:p w14:paraId="00B58523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b/>
                <w:bCs/>
                <w:noProof/>
                <w:color w:val="7030A0"/>
                <w:sz w:val="40"/>
                <w:szCs w:val="40"/>
              </w:rPr>
            </w:pPr>
            <w:r w:rsidRPr="0039625D">
              <w:rPr>
                <w:rFonts w:ascii="Nirmala UI" w:hAnsi="Nirmala UI" w:cs="Nirmala UI"/>
                <w:b/>
                <w:bCs/>
                <w:noProof/>
                <w:color w:val="7030A0"/>
                <w:sz w:val="40"/>
                <w:szCs w:val="40"/>
                <w:cs/>
                <w:lang w:bidi="hi-IN"/>
              </w:rPr>
              <w:t>गर्भनिरोध</w:t>
            </w:r>
          </w:p>
          <w:p w14:paraId="365374A5" w14:textId="4EC1381A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गर्भनिरोधक आपक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द्वारा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प्रयोग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की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जान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वाली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वे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वस्तुएँ या गतिविधियाँ होती हैं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,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जो सेक्स करते समय आपको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रोगों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क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संक्रमण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या गर्भधारण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से सुरक्षित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रखती हैं।</w:t>
            </w:r>
          </w:p>
        </w:tc>
      </w:tr>
      <w:tr w:rsidR="00481E94" w:rsidRPr="0039625D" w14:paraId="0D4E0542" w14:textId="77777777" w:rsidTr="00EA5993">
        <w:tc>
          <w:tcPr>
            <w:tcW w:w="3576" w:type="dxa"/>
            <w:vAlign w:val="center"/>
          </w:tcPr>
          <w:p w14:paraId="59DEDB92" w14:textId="6592139D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465BE423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आपके पास गर्भनिरोधक के 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चयन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का अधिकार है। जैसे</w:t>
            </w:r>
          </w:p>
          <w:p w14:paraId="7DD91D82" w14:textId="6221D100" w:rsidR="00481E94" w:rsidRPr="009B7C97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 w:bidi="hi-IN"/>
              </w:rPr>
            </w:pPr>
          </w:p>
        </w:tc>
      </w:tr>
      <w:tr w:rsidR="00481E94" w:rsidRPr="0039625D" w14:paraId="45100FF8" w14:textId="77777777" w:rsidTr="00EA5993">
        <w:tc>
          <w:tcPr>
            <w:tcW w:w="3576" w:type="dxa"/>
            <w:vAlign w:val="center"/>
          </w:tcPr>
          <w:p w14:paraId="052C605D" w14:textId="6D6A663C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25E108A1" wp14:editId="3B17C855">
                  <wp:simplePos x="0" y="0"/>
                  <wp:positionH relativeFrom="column">
                    <wp:posOffset>1569720</wp:posOffset>
                  </wp:positionH>
                  <wp:positionV relativeFrom="paragraph">
                    <wp:posOffset>-485140</wp:posOffset>
                  </wp:positionV>
                  <wp:extent cx="604520" cy="977900"/>
                  <wp:effectExtent l="0" t="0" r="5080" b="0"/>
                  <wp:wrapNone/>
                  <wp:docPr id="58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20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546281FE" w14:textId="77777777" w:rsidR="00481E94" w:rsidRPr="00481E94" w:rsidRDefault="00481E94" w:rsidP="00481E94">
            <w:pPr>
              <w:pStyle w:val="ListParagraph"/>
              <w:numPr>
                <w:ilvl w:val="0"/>
                <w:numId w:val="8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89"/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</w:pPr>
            <w:r w:rsidRPr="00481E94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ंडोम</w:t>
            </w:r>
          </w:p>
          <w:p w14:paraId="1C905F6E" w14:textId="250D8D76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13F8ABAE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5BA787C2" w14:textId="69A9BFB2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1E33973B" w14:textId="77777777" w:rsidTr="00EA5993">
        <w:tc>
          <w:tcPr>
            <w:tcW w:w="3576" w:type="dxa"/>
            <w:vAlign w:val="center"/>
          </w:tcPr>
          <w:p w14:paraId="1441658D" w14:textId="2ECBFCF4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62B3F32E" wp14:editId="1A6D3295">
                  <wp:simplePos x="0" y="0"/>
                  <wp:positionH relativeFrom="column">
                    <wp:posOffset>1339215</wp:posOffset>
                  </wp:positionH>
                  <wp:positionV relativeFrom="paragraph">
                    <wp:posOffset>-802005</wp:posOffset>
                  </wp:positionV>
                  <wp:extent cx="749300" cy="1199515"/>
                  <wp:effectExtent l="0" t="0" r="0" b="0"/>
                  <wp:wrapNone/>
                  <wp:docPr id="59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300" cy="1199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13E5558C" w14:textId="77777777" w:rsidR="00481E94" w:rsidRPr="00481E94" w:rsidRDefault="00481E94" w:rsidP="00481E94">
            <w:pPr>
              <w:pStyle w:val="ListParagraph"/>
              <w:numPr>
                <w:ilvl w:val="0"/>
                <w:numId w:val="8"/>
              </w:numPr>
              <w:tabs>
                <w:tab w:val="left" w:pos="2977"/>
              </w:tabs>
              <w:spacing w:line="480" w:lineRule="auto"/>
              <w:ind w:left="289"/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</w:pPr>
            <w:r w:rsidRPr="00481E94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गोलियाँ</w:t>
            </w:r>
          </w:p>
          <w:p w14:paraId="1554A923" w14:textId="77777777" w:rsidR="00481E94" w:rsidRDefault="00481E94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</w:pPr>
          </w:p>
          <w:p w14:paraId="098A6AE5" w14:textId="3DE91EC3" w:rsidR="00481E94" w:rsidRPr="0039625D" w:rsidRDefault="00481E94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</w:pPr>
          </w:p>
        </w:tc>
      </w:tr>
      <w:tr w:rsidR="00481E94" w:rsidRPr="0039625D" w14:paraId="0A36B1C1" w14:textId="77777777" w:rsidTr="00EA5993">
        <w:tc>
          <w:tcPr>
            <w:tcW w:w="3576" w:type="dxa"/>
            <w:vAlign w:val="center"/>
          </w:tcPr>
          <w:p w14:paraId="3C3D6336" w14:textId="37FFF8FE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72000375" wp14:editId="6A3A3F77">
                  <wp:simplePos x="0" y="0"/>
                  <wp:positionH relativeFrom="column">
                    <wp:posOffset>985520</wp:posOffset>
                  </wp:positionH>
                  <wp:positionV relativeFrom="paragraph">
                    <wp:posOffset>-139065</wp:posOffset>
                  </wp:positionV>
                  <wp:extent cx="1100455" cy="889000"/>
                  <wp:effectExtent l="0" t="0" r="4445" b="0"/>
                  <wp:wrapNone/>
                  <wp:docPr id="6" name="图片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45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1A13F1FA" w14:textId="671891D0" w:rsidR="00481E94" w:rsidRPr="0039625D" w:rsidRDefault="00481E94" w:rsidP="00481E94">
            <w:pPr>
              <w:pStyle w:val="ListParagraph"/>
              <w:numPr>
                <w:ilvl w:val="0"/>
                <w:numId w:val="3"/>
              </w:numPr>
              <w:spacing w:line="480" w:lineRule="auto"/>
              <w:ind w:leftChars="5" w:left="295" w:hanging="284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ुई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े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माध्यम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े इंप्लाँट।</w:t>
            </w:r>
          </w:p>
        </w:tc>
      </w:tr>
    </w:tbl>
    <w:p w14:paraId="36ACA17F" w14:textId="77777777" w:rsidR="00A53692" w:rsidRPr="0039625D" w:rsidRDefault="00A53692" w:rsidP="00481E94">
      <w:pPr>
        <w:spacing w:line="480" w:lineRule="auto"/>
        <w:rPr>
          <w:rFonts w:ascii="Nirmala UI" w:hAnsi="Nirmala UI" w:cs="Nirmala UI"/>
        </w:rPr>
      </w:pPr>
    </w:p>
    <w:tbl>
      <w:tblPr>
        <w:tblW w:w="9000" w:type="dxa"/>
        <w:tblLook w:val="04A0" w:firstRow="1" w:lastRow="0" w:firstColumn="1" w:lastColumn="0" w:noHBand="0" w:noVBand="1"/>
      </w:tblPr>
      <w:tblGrid>
        <w:gridCol w:w="3576"/>
        <w:gridCol w:w="5424"/>
      </w:tblGrid>
      <w:tr w:rsidR="00A53692" w:rsidRPr="0039625D" w14:paraId="19AE69A8" w14:textId="77777777" w:rsidTr="00EA5993">
        <w:tc>
          <w:tcPr>
            <w:tcW w:w="3576" w:type="dxa"/>
            <w:vAlign w:val="center"/>
          </w:tcPr>
          <w:p w14:paraId="17BC4880" w14:textId="77777777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 wp14:anchorId="59C480A4" wp14:editId="57A1A10E">
                  <wp:simplePos x="0" y="0"/>
                  <wp:positionH relativeFrom="column">
                    <wp:posOffset>843915</wp:posOffset>
                  </wp:positionH>
                  <wp:positionV relativeFrom="paragraph">
                    <wp:posOffset>-751840</wp:posOffset>
                  </wp:positionV>
                  <wp:extent cx="1180465" cy="1168400"/>
                  <wp:effectExtent l="0" t="0" r="635" b="0"/>
                  <wp:wrapNone/>
                  <wp:docPr id="30" name="图片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465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D36154B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78412923" w14:textId="77777777" w:rsidR="006141D6" w:rsidRDefault="006141D6" w:rsidP="006141D6">
            <w:pPr>
              <w:spacing w:before="100" w:beforeAutospacing="1" w:after="0" w:line="480" w:lineRule="auto"/>
              <w:ind w:left="12"/>
              <w:rPr>
                <w:rFonts w:ascii="Nirmala UI" w:eastAsia="Times New Roman" w:hAnsi="Nirmala UI" w:cs="Nirmala UI"/>
                <w:b/>
                <w:sz w:val="28"/>
                <w:szCs w:val="28"/>
                <w:lang w:bidi="hi-IN"/>
              </w:rPr>
            </w:pPr>
          </w:p>
          <w:p w14:paraId="00BAEE1E" w14:textId="285C4EA0" w:rsidR="00A53692" w:rsidRDefault="008C5FF1" w:rsidP="006141D6">
            <w:pPr>
              <w:spacing w:after="0" w:line="480" w:lineRule="auto"/>
              <w:ind w:left="12"/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आप गर्भनिरोधक विकल्पों के बारे में अपने डॉक्टर से बात कर सक</w:t>
            </w:r>
            <w:r w:rsidRPr="009B7C97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ती</w:t>
            </w: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 xml:space="preserve"> हैं।</w:t>
            </w:r>
          </w:p>
          <w:p w14:paraId="22AECEA8" w14:textId="77777777" w:rsidR="00481E94" w:rsidRDefault="00481E94" w:rsidP="00481E94">
            <w:pPr>
              <w:spacing w:before="100" w:beforeAutospacing="1" w:after="100" w:afterAutospacing="1" w:line="480" w:lineRule="auto"/>
              <w:ind w:left="12"/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</w:pPr>
          </w:p>
          <w:p w14:paraId="3529360C" w14:textId="77777777" w:rsidR="00481E94" w:rsidRDefault="00481E94" w:rsidP="00481E94">
            <w:pPr>
              <w:spacing w:before="100" w:beforeAutospacing="1" w:after="100" w:afterAutospacing="1" w:line="480" w:lineRule="auto"/>
              <w:ind w:left="12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</w:p>
          <w:p w14:paraId="0EDB99F8" w14:textId="12251F29" w:rsidR="00481E94" w:rsidRPr="0039625D" w:rsidRDefault="00481E94" w:rsidP="00481E94">
            <w:pPr>
              <w:spacing w:before="100" w:beforeAutospacing="1" w:after="100" w:afterAutospacing="1" w:line="480" w:lineRule="auto"/>
              <w:ind w:left="12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</w:p>
        </w:tc>
      </w:tr>
      <w:tr w:rsidR="00A53692" w:rsidRPr="0039625D" w14:paraId="5DF44052" w14:textId="77777777" w:rsidTr="00EA5993">
        <w:tc>
          <w:tcPr>
            <w:tcW w:w="3576" w:type="dxa"/>
            <w:vAlign w:val="center"/>
          </w:tcPr>
          <w:p w14:paraId="53180C1A" w14:textId="631F5C84" w:rsidR="00A53692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85888" behindDoc="0" locked="0" layoutInCell="1" allowOverlap="1" wp14:anchorId="12F3FBD3" wp14:editId="6EAC7458">
                  <wp:simplePos x="0" y="0"/>
                  <wp:positionH relativeFrom="column">
                    <wp:posOffset>1049020</wp:posOffset>
                  </wp:positionH>
                  <wp:positionV relativeFrom="paragraph">
                    <wp:posOffset>-329565</wp:posOffset>
                  </wp:positionV>
                  <wp:extent cx="1117600" cy="1117600"/>
                  <wp:effectExtent l="0" t="0" r="0" b="0"/>
                  <wp:wrapNone/>
                  <wp:docPr id="31" name="图片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5C951284" w14:textId="77777777" w:rsidR="00A53692" w:rsidRPr="0039625D" w:rsidRDefault="00533021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यह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आपका चयन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है!</w:t>
            </w:r>
          </w:p>
        </w:tc>
      </w:tr>
      <w:tr w:rsidR="00A53692" w:rsidRPr="0039625D" w14:paraId="00393999" w14:textId="77777777" w:rsidTr="00EA5993">
        <w:trPr>
          <w:trHeight w:val="2515"/>
        </w:trPr>
        <w:tc>
          <w:tcPr>
            <w:tcW w:w="3576" w:type="dxa"/>
            <w:vAlign w:val="center"/>
          </w:tcPr>
          <w:p w14:paraId="7E5478FB" w14:textId="33F1ED0A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09B2244E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12278633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11541F68" w14:textId="77777777" w:rsidR="00A53692" w:rsidRPr="0039625D" w:rsidRDefault="00A53692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63459A31" w14:textId="77777777" w:rsidR="00A53692" w:rsidRPr="0039625D" w:rsidRDefault="00A53692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A53692" w:rsidRPr="0039625D" w14:paraId="2A8CD773" w14:textId="77777777" w:rsidTr="00EA5993">
        <w:tc>
          <w:tcPr>
            <w:tcW w:w="3576" w:type="dxa"/>
            <w:vAlign w:val="center"/>
          </w:tcPr>
          <w:p w14:paraId="2E63565C" w14:textId="77777777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33F4CE9B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51A6E799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0B0FC9E1" w14:textId="77777777" w:rsidR="00A53692" w:rsidRPr="0039625D" w:rsidRDefault="00A53692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77C0626D" w14:textId="77777777" w:rsidR="00A53692" w:rsidRPr="0039625D" w:rsidRDefault="00A53692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</w:tbl>
    <w:p w14:paraId="78322752" w14:textId="77777777" w:rsidR="00A53692" w:rsidRPr="0039625D" w:rsidRDefault="00A53692" w:rsidP="00481E94">
      <w:pPr>
        <w:spacing w:line="480" w:lineRule="auto"/>
        <w:rPr>
          <w:rFonts w:ascii="Nirmala UI" w:hAnsi="Nirmala UI" w:cs="Nirmala UI"/>
          <w:lang w:val="en-US"/>
        </w:rPr>
      </w:pPr>
    </w:p>
    <w:tbl>
      <w:tblPr>
        <w:tblW w:w="9000" w:type="dxa"/>
        <w:tblLook w:val="04A0" w:firstRow="1" w:lastRow="0" w:firstColumn="1" w:lastColumn="0" w:noHBand="0" w:noVBand="1"/>
      </w:tblPr>
      <w:tblGrid>
        <w:gridCol w:w="3006"/>
        <w:gridCol w:w="397"/>
        <w:gridCol w:w="5597"/>
      </w:tblGrid>
      <w:tr w:rsidR="00A53692" w:rsidRPr="0039625D" w14:paraId="4C4213B7" w14:textId="77777777" w:rsidTr="00EA5993">
        <w:tc>
          <w:tcPr>
            <w:tcW w:w="3576" w:type="dxa"/>
            <w:gridSpan w:val="2"/>
            <w:vAlign w:val="center"/>
          </w:tcPr>
          <w:p w14:paraId="371B7F1C" w14:textId="77777777" w:rsidR="00A53692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686912" behindDoc="0" locked="0" layoutInCell="1" allowOverlap="1" wp14:anchorId="546D69B6" wp14:editId="68F84123">
                  <wp:simplePos x="0" y="0"/>
                  <wp:positionH relativeFrom="column">
                    <wp:posOffset>1214120</wp:posOffset>
                  </wp:positionH>
                  <wp:positionV relativeFrom="paragraph">
                    <wp:posOffset>-468630</wp:posOffset>
                  </wp:positionV>
                  <wp:extent cx="895985" cy="1661160"/>
                  <wp:effectExtent l="0" t="0" r="5715" b="2540"/>
                  <wp:wrapNone/>
                  <wp:docPr id="32" name="图片 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985" cy="166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34E814A3" w14:textId="77777777" w:rsidR="006A5F6F" w:rsidRPr="0039625D" w:rsidRDefault="004D7C4F" w:rsidP="00481E94">
            <w:pPr>
              <w:spacing w:line="480" w:lineRule="auto"/>
              <w:ind w:left="12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b/>
                <w:bCs/>
                <w:noProof/>
                <w:color w:val="7030A0"/>
                <w:sz w:val="40"/>
                <w:szCs w:val="40"/>
                <w:cs/>
                <w:lang w:bidi="hi-IN"/>
              </w:rPr>
              <w:t>गर्भावस्था और विकल्प</w:t>
            </w:r>
          </w:p>
          <w:p w14:paraId="466C8549" w14:textId="77777777" w:rsidR="00A53692" w:rsidRPr="0039625D" w:rsidRDefault="00FF5039" w:rsidP="00481E94">
            <w:pPr>
              <w:tabs>
                <w:tab w:val="left" w:pos="12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</w:pP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यदि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आप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गर्भ</w:t>
            </w:r>
            <w:r w:rsidR="00942720"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धारण कर लेती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हैं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,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तो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आपक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पास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इस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बात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ा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चयन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र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ने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ा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अधिकार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है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ि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आप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्या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रना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चाहती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है।</w:t>
            </w:r>
          </w:p>
        </w:tc>
      </w:tr>
      <w:tr w:rsidR="00A53692" w:rsidRPr="0039625D" w14:paraId="0543AFB8" w14:textId="77777777" w:rsidTr="00EA5993">
        <w:tc>
          <w:tcPr>
            <w:tcW w:w="3576" w:type="dxa"/>
            <w:gridSpan w:val="2"/>
            <w:vAlign w:val="center"/>
          </w:tcPr>
          <w:p w14:paraId="1DFB374A" w14:textId="7B5EFF56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4984C343" w14:textId="77777777" w:rsidR="00A53692" w:rsidRPr="0039625D" w:rsidRDefault="00A53692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</w:pPr>
          </w:p>
        </w:tc>
      </w:tr>
      <w:tr w:rsidR="00A53692" w:rsidRPr="0039625D" w14:paraId="5109E479" w14:textId="77777777" w:rsidTr="00EA5993">
        <w:trPr>
          <w:trHeight w:val="2585"/>
        </w:trPr>
        <w:tc>
          <w:tcPr>
            <w:tcW w:w="3576" w:type="dxa"/>
            <w:gridSpan w:val="2"/>
            <w:vAlign w:val="center"/>
          </w:tcPr>
          <w:p w14:paraId="10B8D92C" w14:textId="6D173562" w:rsidR="00A53692" w:rsidRPr="0039625D" w:rsidRDefault="006141D6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57B69B0D" wp14:editId="75681223">
                  <wp:simplePos x="0" y="0"/>
                  <wp:positionH relativeFrom="column">
                    <wp:posOffset>1378585</wp:posOffset>
                  </wp:positionH>
                  <wp:positionV relativeFrom="paragraph">
                    <wp:posOffset>-257175</wp:posOffset>
                  </wp:positionV>
                  <wp:extent cx="669290" cy="1041400"/>
                  <wp:effectExtent l="0" t="0" r="3810" b="0"/>
                  <wp:wrapNone/>
                  <wp:docPr id="33" name="图片 3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290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84241">
              <w:rPr>
                <w:rFonts w:ascii="Nirmala UI" w:hAnsi="Nirmala UI" w:cs="Nirmala UI"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5584" behindDoc="0" locked="0" layoutInCell="1" allowOverlap="1" wp14:anchorId="202256D6" wp14:editId="49B92E1C">
                      <wp:simplePos x="0" y="0"/>
                      <wp:positionH relativeFrom="column">
                        <wp:posOffset>1305560</wp:posOffset>
                      </wp:positionH>
                      <wp:positionV relativeFrom="paragraph">
                        <wp:posOffset>1440180</wp:posOffset>
                      </wp:positionV>
                      <wp:extent cx="850900" cy="1542415"/>
                      <wp:effectExtent l="171450" t="0" r="6350" b="0"/>
                      <wp:wrapNone/>
                      <wp:docPr id="50" name="Group 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900" cy="1542415"/>
                                <a:chOff x="0" y="0"/>
                                <a:chExt cx="850900" cy="15424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" name="图片 34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50395"/>
                                  <a:ext cx="850900" cy="13061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9" name="Rectangle 9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 rot="2319142">
                                  <a:off x="314158" y="0"/>
                                  <a:ext cx="60960" cy="15424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C0000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3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7E6896" id="Group 50" o:spid="_x0000_s1026" style="position:absolute;margin-left:102.8pt;margin-top:113.4pt;width:67pt;height:121.45pt;z-index:251715584;mso-width-relative:margin;mso-height-relative:margin" coordsize="8509,154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">
                      <v:shape id="图片 34" o:spid="_x0000_s1027" type="#_x0000_t75" style="position:absolute;top:1503;width:8509;height:130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">
                        <v:imagedata r:id="rId49" o:title=""/>
                      </v:shape>
                      <v:rect id="Rectangle 9" o:spid="_x0000_s1028" style="position:absolute;left:3141;width:610;height:15424;rotation:25331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" fillcolor="#c00000" stroked="f"/>
                    </v:group>
                  </w:pict>
                </mc:Fallback>
              </mc:AlternateContent>
            </w:r>
          </w:p>
        </w:tc>
        <w:tc>
          <w:tcPr>
            <w:tcW w:w="5424" w:type="dxa"/>
            <w:vAlign w:val="center"/>
          </w:tcPr>
          <w:p w14:paraId="30A46635" w14:textId="77777777" w:rsidR="00A53692" w:rsidRDefault="00D056F3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आप बच्चे को जन्म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दे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सकती हैं और मा</w:t>
            </w:r>
            <w:r w:rsidR="001F725F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ता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बन सकती हैं।</w:t>
            </w:r>
          </w:p>
          <w:p w14:paraId="540E5FD4" w14:textId="77777777" w:rsidR="00481E94" w:rsidRDefault="00481E94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color w:val="000000" w:themeColor="text1"/>
                <w:sz w:val="28"/>
                <w:szCs w:val="28"/>
              </w:rPr>
            </w:pPr>
          </w:p>
          <w:p w14:paraId="1E7030B9" w14:textId="69D96541" w:rsidR="00481E94" w:rsidRPr="0039625D" w:rsidRDefault="00481E94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color w:val="000000" w:themeColor="text1"/>
                <w:sz w:val="28"/>
                <w:szCs w:val="28"/>
              </w:rPr>
            </w:pPr>
          </w:p>
        </w:tc>
      </w:tr>
      <w:tr w:rsidR="00A53692" w:rsidRPr="0039625D" w14:paraId="0F04D81C" w14:textId="77777777" w:rsidTr="00EA5993">
        <w:tc>
          <w:tcPr>
            <w:tcW w:w="3576" w:type="dxa"/>
            <w:gridSpan w:val="2"/>
            <w:vAlign w:val="center"/>
          </w:tcPr>
          <w:p w14:paraId="038EE9CD" w14:textId="316E3C97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424" w:type="dxa"/>
            <w:vAlign w:val="center"/>
          </w:tcPr>
          <w:p w14:paraId="1D4070EC" w14:textId="2D549E0F" w:rsidR="00A53692" w:rsidRDefault="009E063C" w:rsidP="006141D6">
            <w:pPr>
              <w:pStyle w:val="ListParagraph"/>
              <w:spacing w:before="240" w:line="480" w:lineRule="auto"/>
              <w:ind w:left="12"/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आप गर्भपात करा सकती हैं।</w:t>
            </w:r>
            <w:r w:rsidR="00992B8B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992B8B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इसका अर्थ है कि आप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गर्भवती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नहीं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रहेंगी।</w:t>
            </w:r>
          </w:p>
          <w:p w14:paraId="1CAC09E8" w14:textId="4C38C089" w:rsidR="00481E94" w:rsidRPr="0039625D" w:rsidRDefault="00481E94" w:rsidP="00481E94">
            <w:pPr>
              <w:pStyle w:val="ListParagraph"/>
              <w:spacing w:line="480" w:lineRule="auto"/>
              <w:ind w:left="12"/>
              <w:rPr>
                <w:rFonts w:ascii="Nirmala UI" w:hAnsi="Nirmala UI" w:cs="Nirmala UI"/>
                <w:color w:val="000000" w:themeColor="text1"/>
                <w:sz w:val="28"/>
                <w:szCs w:val="28"/>
              </w:rPr>
            </w:pPr>
          </w:p>
        </w:tc>
      </w:tr>
      <w:tr w:rsidR="00A53692" w:rsidRPr="0039625D" w14:paraId="3470D566" w14:textId="77777777" w:rsidTr="00EA5993">
        <w:tc>
          <w:tcPr>
            <w:tcW w:w="3576" w:type="dxa"/>
            <w:gridSpan w:val="2"/>
            <w:vAlign w:val="center"/>
          </w:tcPr>
          <w:p w14:paraId="47E360F2" w14:textId="7BB03A0B" w:rsidR="00A53692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89984" behindDoc="0" locked="0" layoutInCell="1" allowOverlap="1" wp14:anchorId="1F5AAB93" wp14:editId="298547B1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-384810</wp:posOffset>
                  </wp:positionV>
                  <wp:extent cx="1826260" cy="1092200"/>
                  <wp:effectExtent l="0" t="0" r="2540" b="0"/>
                  <wp:wrapNone/>
                  <wp:docPr id="35" name="图片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260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24" w:type="dxa"/>
            <w:vAlign w:val="center"/>
          </w:tcPr>
          <w:p w14:paraId="790AF548" w14:textId="77777777" w:rsidR="00A53692" w:rsidRPr="0039625D" w:rsidRDefault="00C561A4" w:rsidP="006141D6">
            <w:pPr>
              <w:pStyle w:val="ListParagraph"/>
              <w:spacing w:before="240" w:line="480" w:lineRule="auto"/>
              <w:ind w:left="12"/>
              <w:rPr>
                <w:rFonts w:ascii="Nirmala UI" w:hAnsi="Nirmala UI" w:cs="Nirmala UI"/>
              </w:rPr>
            </w:pP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आप बच्चे को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जन्म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सकती हैं और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फिर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उसे</w:t>
            </w:r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किसी</w:t>
            </w:r>
            <w:r w:rsidR="007556E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को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 गोद 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लेने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के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लिए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 सक</w:t>
            </w:r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ती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 </w:t>
            </w:r>
            <w:r w:rsidR="007556E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हैं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। इसका 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अर्थ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है कि आप 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किसी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ूसरे परिवार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 को बच्चे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की देखभाल करने के लिए </w:t>
            </w:r>
            <w:r w:rsidR="003C5E3B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</w:t>
            </w:r>
            <w:r w:rsidR="00506680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506680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ती</w:t>
            </w:r>
            <w:r w:rsidR="00506680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हैं।</w:t>
            </w:r>
          </w:p>
        </w:tc>
      </w:tr>
      <w:tr w:rsidR="006A5F6F" w:rsidRPr="0039625D" w14:paraId="07396476" w14:textId="77777777" w:rsidTr="00EA5993">
        <w:tc>
          <w:tcPr>
            <w:tcW w:w="3174" w:type="dxa"/>
            <w:vAlign w:val="center"/>
          </w:tcPr>
          <w:p w14:paraId="07097155" w14:textId="77777777" w:rsidR="006A5F6F" w:rsidRPr="0039625D" w:rsidRDefault="00543C9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42335A46" wp14:editId="74C3473F">
                  <wp:simplePos x="0" y="0"/>
                  <wp:positionH relativeFrom="column">
                    <wp:posOffset>664845</wp:posOffset>
                  </wp:positionH>
                  <wp:positionV relativeFrom="paragraph">
                    <wp:posOffset>-196850</wp:posOffset>
                  </wp:positionV>
                  <wp:extent cx="1155700" cy="1155700"/>
                  <wp:effectExtent l="0" t="0" r="0" b="0"/>
                  <wp:wrapNone/>
                  <wp:docPr id="48" name="图片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104D7976" w14:textId="77777777" w:rsidR="006A5F6F" w:rsidRPr="0039625D" w:rsidRDefault="005D2AF1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ऑस्ट्रेलियाई सरकार के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लिएः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</w:p>
        </w:tc>
      </w:tr>
      <w:tr w:rsidR="006A5F6F" w:rsidRPr="0039625D" w14:paraId="253B83CE" w14:textId="77777777" w:rsidTr="00EA5993">
        <w:tc>
          <w:tcPr>
            <w:tcW w:w="3174" w:type="dxa"/>
            <w:vAlign w:val="center"/>
          </w:tcPr>
          <w:p w14:paraId="3FCFA602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</w:p>
        </w:tc>
        <w:tc>
          <w:tcPr>
            <w:tcW w:w="5826" w:type="dxa"/>
            <w:gridSpan w:val="2"/>
            <w:vAlign w:val="center"/>
          </w:tcPr>
          <w:p w14:paraId="1C207BD6" w14:textId="77777777" w:rsidR="006A5F6F" w:rsidRPr="0039625D" w:rsidRDefault="006A5F6F" w:rsidP="00481E94">
            <w:pPr>
              <w:pStyle w:val="paragraph"/>
              <w:spacing w:after="0" w:line="480" w:lineRule="auto"/>
              <w:textAlignment w:val="baseline"/>
              <w:rPr>
                <w:rFonts w:ascii="Nirmala UI" w:hAnsi="Nirmala UI" w:cs="Nirmala UI"/>
                <w:b/>
                <w:sz w:val="36"/>
                <w:szCs w:val="36"/>
              </w:rPr>
            </w:pPr>
          </w:p>
        </w:tc>
      </w:tr>
      <w:tr w:rsidR="006A5F6F" w:rsidRPr="009B7C97" w14:paraId="1B4B6AF2" w14:textId="77777777" w:rsidTr="00EA5993">
        <w:tc>
          <w:tcPr>
            <w:tcW w:w="3174" w:type="dxa"/>
            <w:vAlign w:val="center"/>
          </w:tcPr>
          <w:p w14:paraId="773C3F1D" w14:textId="6EA9AD4A" w:rsidR="006A5F6F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  <w:r w:rsidRPr="00AF5D85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718656" behindDoc="0" locked="0" layoutInCell="1" allowOverlap="1" wp14:anchorId="5F076B89" wp14:editId="7C24A705">
                  <wp:simplePos x="0" y="0"/>
                  <wp:positionH relativeFrom="column">
                    <wp:posOffset>907415</wp:posOffset>
                  </wp:positionH>
                  <wp:positionV relativeFrom="paragraph">
                    <wp:posOffset>-751840</wp:posOffset>
                  </wp:positionV>
                  <wp:extent cx="1117600" cy="1117600"/>
                  <wp:effectExtent l="0" t="0" r="0" b="0"/>
                  <wp:wrapNone/>
                  <wp:docPr id="10" name="Picture 10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5D85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717632" behindDoc="0" locked="0" layoutInCell="1" allowOverlap="1" wp14:anchorId="7663B049" wp14:editId="25285BF6">
                  <wp:simplePos x="0" y="0"/>
                  <wp:positionH relativeFrom="column">
                    <wp:posOffset>-279400</wp:posOffset>
                  </wp:positionH>
                  <wp:positionV relativeFrom="paragraph">
                    <wp:posOffset>-713105</wp:posOffset>
                  </wp:positionV>
                  <wp:extent cx="1282700" cy="1079500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upport_personV2.png"/>
                          <pic:cNvPicPr/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59" r="6481" b="12037"/>
                          <a:stretch/>
                        </pic:blipFill>
                        <pic:spPr bwMode="auto">
                          <a:xfrm>
                            <a:off x="0" y="0"/>
                            <a:ext cx="1282700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1398CEB1" w14:textId="30E05AE9" w:rsidR="006A5F6F" w:rsidRPr="006141D6" w:rsidRDefault="00BE2054" w:rsidP="006141D6">
            <w:pPr>
              <w:pStyle w:val="ListParagraph"/>
              <w:numPr>
                <w:ilvl w:val="0"/>
                <w:numId w:val="2"/>
              </w:numPr>
              <w:spacing w:before="240" w:line="480" w:lineRule="auto"/>
              <w:ind w:left="406" w:hanging="284"/>
              <w:rPr>
                <w:rFonts w:ascii="Nirmala UI" w:hAnsi="Nirmala UI" w:cs="Nirmala UI"/>
                <w:sz w:val="28"/>
                <w:szCs w:val="28"/>
                <w:rtl/>
                <w:cs/>
              </w:rPr>
            </w:pP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्वास्थ्य और सेक्स के बारे में स्वयं</w:t>
            </w:r>
            <w:r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अपना चयन करने के लिए </w:t>
            </w:r>
            <w:r w:rsidR="00942720"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विकलाँग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महिलाओं और लड़कियों को समर्थन देना</w:t>
            </w:r>
            <w:r w:rsidR="00522942"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522942"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आवश्यक</w:t>
            </w:r>
            <w:r w:rsidR="00522942" w:rsidRPr="006141D6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522942" w:rsidRPr="006141D6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है</w:t>
            </w:r>
            <w:r w:rsidR="009B7C97" w:rsidRPr="006141D6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।</w:t>
            </w:r>
          </w:p>
          <w:p w14:paraId="2A0C58F7" w14:textId="77777777" w:rsidR="00481E94" w:rsidRPr="00481E94" w:rsidRDefault="00481E94" w:rsidP="00481E94">
            <w:pPr>
              <w:spacing w:line="480" w:lineRule="auto"/>
              <w:rPr>
                <w:rFonts w:ascii="Nirmala UI" w:hAnsi="Nirmala UI" w:cs="Nirmala UI"/>
                <w:rtl/>
                <w:cs/>
              </w:rPr>
            </w:pPr>
          </w:p>
          <w:p w14:paraId="5D4E2E19" w14:textId="386EF424" w:rsidR="00481E94" w:rsidRPr="00481E94" w:rsidRDefault="00481E94" w:rsidP="00481E94">
            <w:pP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6A5F6F" w:rsidRPr="0039625D" w14:paraId="224F520C" w14:textId="77777777" w:rsidTr="00EA5993">
        <w:tc>
          <w:tcPr>
            <w:tcW w:w="3174" w:type="dxa"/>
            <w:vAlign w:val="center"/>
          </w:tcPr>
          <w:p w14:paraId="3752950A" w14:textId="5BF2D5D7" w:rsidR="006A5F6F" w:rsidRPr="0039625D" w:rsidRDefault="006141D6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  <w:r w:rsidRPr="006141D6">
              <w:rPr>
                <w:rFonts w:ascii="Nirmala UI" w:hAnsi="Nirmala UI" w:cs="Nirmala UI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20704" behindDoc="0" locked="0" layoutInCell="1" allowOverlap="1" wp14:anchorId="3BDF985B" wp14:editId="3E4FD680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-663575</wp:posOffset>
                  </wp:positionV>
                  <wp:extent cx="982980" cy="976630"/>
                  <wp:effectExtent l="0" t="0" r="0" b="1270"/>
                  <wp:wrapNone/>
                  <wp:docPr id="12" name="Picture 12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982980" cy="976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141D6">
              <w:rPr>
                <w:rFonts w:ascii="Nirmala UI" w:hAnsi="Nirmala UI" w:cs="Nirmala UI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21728" behindDoc="0" locked="0" layoutInCell="1" allowOverlap="1" wp14:anchorId="616C9CAC" wp14:editId="6973E91E">
                  <wp:simplePos x="0" y="0"/>
                  <wp:positionH relativeFrom="column">
                    <wp:posOffset>892175</wp:posOffset>
                  </wp:positionH>
                  <wp:positionV relativeFrom="paragraph">
                    <wp:posOffset>-792480</wp:posOffset>
                  </wp:positionV>
                  <wp:extent cx="1104900" cy="110490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Someone_you_have_sex_with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141D6">
              <w:rPr>
                <w:rFonts w:ascii="Nirmala UI" w:hAnsi="Nirmala UI" w:cs="Nirmala UI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22752" behindDoc="0" locked="0" layoutInCell="1" allowOverlap="1" wp14:anchorId="46B28E0C" wp14:editId="68D0B3B8">
                  <wp:simplePos x="0" y="0"/>
                  <wp:positionH relativeFrom="column">
                    <wp:posOffset>-389890</wp:posOffset>
                  </wp:positionH>
                  <wp:positionV relativeFrom="paragraph">
                    <wp:posOffset>-562610</wp:posOffset>
                  </wp:positionV>
                  <wp:extent cx="685800" cy="780415"/>
                  <wp:effectExtent l="0" t="0" r="0" b="0"/>
                  <wp:wrapNone/>
                  <wp:docPr id="132" name="Picture 1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https___www.easyonthei-leeds.nhs.uk_wp-content_uploads_2019_03_Information.png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81" t="16335" r="17906" b="2409"/>
                          <a:stretch/>
                        </pic:blipFill>
                        <pic:spPr bwMode="auto">
                          <a:xfrm>
                            <a:off x="0" y="0"/>
                            <a:ext cx="685800" cy="7804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16E35339" w14:textId="04183DA6" w:rsidR="00481E94" w:rsidRPr="006141D6" w:rsidRDefault="00522942" w:rsidP="006141D6">
            <w:pPr>
              <w:pStyle w:val="ListParagraph"/>
              <w:numPr>
                <w:ilvl w:val="0"/>
                <w:numId w:val="2"/>
              </w:numPr>
              <w:spacing w:before="240" w:line="480" w:lineRule="auto"/>
              <w:ind w:left="406" w:hanging="284"/>
              <w:rPr>
                <w:rFonts w:ascii="Nirmala UI" w:hAnsi="Nirmala UI" w:cs="Nirmala UI"/>
                <w:sz w:val="28"/>
                <w:szCs w:val="28"/>
                <w:rtl/>
                <w:cs/>
                <w:lang w:val="en-US"/>
              </w:rPr>
            </w:pPr>
            <w:r w:rsidRPr="006141D6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पको सेक्स और स्वास्थ्य के बारे में जानकारी देना</w:t>
            </w:r>
            <w:r w:rsidRPr="006141D6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वश्यक</w:t>
            </w:r>
            <w:r w:rsidRPr="006141D6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6141D6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ै।</w:t>
            </w:r>
            <w:r w:rsidR="00481E94" w:rsidRPr="006141D6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‘</w:t>
            </w:r>
          </w:p>
          <w:p w14:paraId="4AF03D2B" w14:textId="77777777" w:rsidR="00AF5D85" w:rsidRDefault="00AF5D85" w:rsidP="00AF5D85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762C7347" w14:textId="7BE9946E" w:rsidR="00AF5D85" w:rsidRPr="00AF5D85" w:rsidRDefault="00AF5D85" w:rsidP="00AF5D85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</w:tc>
      </w:tr>
      <w:tr w:rsidR="006A5F6F" w:rsidRPr="0039625D" w14:paraId="45F7BC69" w14:textId="77777777" w:rsidTr="00EA5993">
        <w:tc>
          <w:tcPr>
            <w:tcW w:w="3174" w:type="dxa"/>
            <w:vAlign w:val="center"/>
          </w:tcPr>
          <w:p w14:paraId="580B5586" w14:textId="267A1B36" w:rsidR="006A5F6F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  <w:r>
              <w:rPr>
                <w:rFonts w:cs="Arial"/>
                <w:b/>
                <w:noProof/>
                <w:color w:val="7030A0"/>
                <w:sz w:val="28"/>
                <w:szCs w:val="28"/>
                <w:lang w:val="en-US"/>
              </w:rPr>
              <w:drawing>
                <wp:anchor distT="0" distB="0" distL="114300" distR="114300" simplePos="0" relativeHeight="251724800" behindDoc="0" locked="0" layoutInCell="1" allowOverlap="1" wp14:anchorId="16A1A286" wp14:editId="7F77B247">
                  <wp:simplePos x="0" y="0"/>
                  <wp:positionH relativeFrom="column">
                    <wp:posOffset>559435</wp:posOffset>
                  </wp:positionH>
                  <wp:positionV relativeFrom="paragraph">
                    <wp:posOffset>-451485</wp:posOffset>
                  </wp:positionV>
                  <wp:extent cx="1256665" cy="1158875"/>
                  <wp:effectExtent l="0" t="0" r="635" b="0"/>
                  <wp:wrapNone/>
                  <wp:docPr id="997" name="Picture 9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" name="https___www.easyonthei-leeds.nhs.uk_wp-content_uploads_2019_01_accessible-room.png"/>
                          <pic:cNvPicPr/>
                        </pic:nvPicPr>
                        <pic:blipFill rotWithShape="1"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731" t="36763" r="22081" b="8663"/>
                          <a:stretch/>
                        </pic:blipFill>
                        <pic:spPr bwMode="auto">
                          <a:xfrm>
                            <a:off x="0" y="0"/>
                            <a:ext cx="1256665" cy="115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45DCD43D" w14:textId="434E1B4C" w:rsidR="00543C91" w:rsidRPr="0039625D" w:rsidRDefault="00522942" w:rsidP="006141D6">
            <w:pPr>
              <w:pStyle w:val="ListParagraph"/>
              <w:numPr>
                <w:ilvl w:val="0"/>
                <w:numId w:val="2"/>
              </w:numPr>
              <w:spacing w:before="240" w:line="480" w:lineRule="auto"/>
              <w:ind w:left="406" w:hanging="284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पके लिए अपनी आवश्यकता की स्वास्थ्य सेवाओं की सुलभता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सुनिश्चित करना आवश्यक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ै।</w:t>
            </w:r>
          </w:p>
          <w:p w14:paraId="43C70AD7" w14:textId="77777777" w:rsidR="006A5F6F" w:rsidRPr="0039625D" w:rsidRDefault="006A5F6F" w:rsidP="00481E94">
            <w:pPr>
              <w:pStyle w:val="paragraph"/>
              <w:spacing w:after="0" w:line="480" w:lineRule="auto"/>
              <w:textAlignment w:val="baseline"/>
              <w:rPr>
                <w:rFonts w:ascii="Nirmala UI" w:hAnsi="Nirmala UI" w:cs="Nirmala UI"/>
                <w:b/>
                <w:sz w:val="36"/>
                <w:szCs w:val="36"/>
                <w:lang w:val="en-CA" w:bidi="hi-IN"/>
              </w:rPr>
            </w:pPr>
          </w:p>
        </w:tc>
      </w:tr>
      <w:tr w:rsidR="006A5F6F" w:rsidRPr="0039625D" w14:paraId="7D33A5F6" w14:textId="77777777" w:rsidTr="00EA5993">
        <w:tc>
          <w:tcPr>
            <w:tcW w:w="3174" w:type="dxa"/>
            <w:vAlign w:val="center"/>
          </w:tcPr>
          <w:p w14:paraId="4C03EDF9" w14:textId="7B2A611D" w:rsidR="006A5F6F" w:rsidRPr="0039625D" w:rsidRDefault="006141D6" w:rsidP="00EA599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694080" behindDoc="0" locked="0" layoutInCell="1" allowOverlap="1" wp14:anchorId="514B091B" wp14:editId="769C27FF">
                  <wp:simplePos x="0" y="0"/>
                  <wp:positionH relativeFrom="column">
                    <wp:posOffset>597535</wp:posOffset>
                  </wp:positionH>
                  <wp:positionV relativeFrom="paragraph">
                    <wp:posOffset>-253365</wp:posOffset>
                  </wp:positionV>
                  <wp:extent cx="1219200" cy="1219200"/>
                  <wp:effectExtent l="0" t="0" r="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3A54A872" w14:textId="77777777" w:rsidR="00481E94" w:rsidRPr="006141D6" w:rsidRDefault="00481E94" w:rsidP="006141D6">
            <w:pPr>
              <w:spacing w:before="100" w:beforeAutospacing="1" w:after="0" w:line="480" w:lineRule="auto"/>
              <w:rPr>
                <w:rFonts w:ascii="Nirmala UI" w:eastAsia="Times New Roman" w:hAnsi="Nirmala UI" w:cs="Nirmala UI"/>
                <w:b/>
                <w:bCs/>
                <w:noProof/>
                <w:color w:val="7030A0"/>
                <w:sz w:val="14"/>
                <w:szCs w:val="14"/>
                <w:cs/>
                <w:lang w:bidi="hi-IN"/>
              </w:rPr>
            </w:pPr>
          </w:p>
          <w:p w14:paraId="4DCD3D87" w14:textId="5217EEA0" w:rsidR="00BF29BE" w:rsidRPr="0039625D" w:rsidRDefault="006C080E" w:rsidP="006141D6">
            <w:pPr>
              <w:spacing w:after="100" w:afterAutospacing="1" w:line="480" w:lineRule="auto"/>
              <w:rPr>
                <w:rFonts w:ascii="Nirmala UI" w:eastAsia="Times New Roman" w:hAnsi="Nirmala UI" w:cs="Nirmala UI"/>
                <w:b/>
                <w:bCs/>
                <w:color w:val="7030A0"/>
                <w:sz w:val="40"/>
                <w:szCs w:val="40"/>
              </w:rPr>
            </w:pPr>
            <w:r w:rsidRPr="0039625D">
              <w:rPr>
                <w:rFonts w:ascii="Nirmala UI" w:eastAsia="Times New Roman" w:hAnsi="Nirmala UI" w:cs="Nirmala UI"/>
                <w:b/>
                <w:bCs/>
                <w:noProof/>
                <w:color w:val="7030A0"/>
                <w:sz w:val="40"/>
                <w:szCs w:val="40"/>
                <w:cs/>
                <w:lang w:bidi="hi-IN"/>
              </w:rPr>
              <w:t>और अधिक जानकारी के लिए</w:t>
            </w:r>
          </w:p>
          <w:p w14:paraId="55BE363D" w14:textId="354A4F04" w:rsidR="00481E94" w:rsidRPr="0039625D" w:rsidRDefault="006C080E" w:rsidP="00104F8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आप</w:t>
            </w:r>
            <w:r w:rsidRPr="0039625D">
              <w:rPr>
                <w:rFonts w:ascii="Nirmala UI" w:eastAsia="Times New Roman" w:hAnsi="Nirmala UI" w:cs="Nirmala UI"/>
                <w:bCs/>
                <w:sz w:val="28"/>
                <w:szCs w:val="28"/>
                <w:cs/>
                <w:lang w:bidi="hi-IN"/>
              </w:rPr>
              <w:t xml:space="preserve"> </w:t>
            </w:r>
          </w:p>
        </w:tc>
      </w:tr>
      <w:tr w:rsidR="006A5F6F" w:rsidRPr="0039625D" w14:paraId="55263381" w14:textId="77777777" w:rsidTr="00EA5993">
        <w:trPr>
          <w:trHeight w:val="4332"/>
        </w:trPr>
        <w:tc>
          <w:tcPr>
            <w:tcW w:w="3174" w:type="dxa"/>
            <w:vAlign w:val="center"/>
          </w:tcPr>
          <w:p w14:paraId="4172CC79" w14:textId="7280127D" w:rsidR="006A5F6F" w:rsidRPr="0039625D" w:rsidRDefault="00BF29BE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95104" behindDoc="0" locked="0" layoutInCell="1" allowOverlap="1" wp14:anchorId="632F0FF7" wp14:editId="334849FE">
                  <wp:simplePos x="0" y="0"/>
                  <wp:positionH relativeFrom="column">
                    <wp:posOffset>869315</wp:posOffset>
                  </wp:positionH>
                  <wp:positionV relativeFrom="paragraph">
                    <wp:posOffset>-649605</wp:posOffset>
                  </wp:positionV>
                  <wp:extent cx="1002030" cy="1257300"/>
                  <wp:effectExtent l="0" t="0" r="0" b="0"/>
                  <wp:wrapNone/>
                  <wp:docPr id="46" name="图片 4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03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6C1B0C68" w14:textId="77777777" w:rsidR="006A5F6F" w:rsidRPr="0039625D" w:rsidRDefault="006A5F6F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</w:pPr>
          </w:p>
          <w:p w14:paraId="64B7D270" w14:textId="77777777" w:rsidR="003231E3" w:rsidRPr="0039625D" w:rsidRDefault="006A5F6F" w:rsidP="00481E9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480" w:lineRule="auto"/>
              <w:ind w:left="264" w:hanging="284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 </w:t>
            </w:r>
            <w:r w:rsidR="003231E3"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किसी</w:t>
            </w:r>
            <w:r w:rsidR="003231E3"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 </w:t>
            </w:r>
            <w:r w:rsidR="006C080E"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दोस्त</w:t>
            </w:r>
          </w:p>
          <w:p w14:paraId="01EDBCD6" w14:textId="0EA4AA57" w:rsidR="00481E94" w:rsidRPr="00104F84" w:rsidRDefault="003231E3" w:rsidP="00481E9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480" w:lineRule="auto"/>
              <w:ind w:left="264" w:hanging="284"/>
              <w:rPr>
                <w:rFonts w:ascii="Nirmala UI" w:eastAsia="Times New Roman" w:hAnsi="Nirmala UI" w:cs="Nirmala UI"/>
                <w:b/>
                <w:sz w:val="28"/>
                <w:szCs w:val="28"/>
              </w:rPr>
            </w:pP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परिवार के सदस्य</w:t>
            </w:r>
          </w:p>
          <w:p w14:paraId="12983A0B" w14:textId="77777777" w:rsidR="00481E94" w:rsidRDefault="00481E94" w:rsidP="00481E9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/>
                <w:sz w:val="28"/>
                <w:szCs w:val="28"/>
              </w:rPr>
            </w:pPr>
          </w:p>
          <w:p w14:paraId="7B10F8D0" w14:textId="59EDCB2C" w:rsidR="00AF5D85" w:rsidRPr="00481E94" w:rsidRDefault="00AF5D85" w:rsidP="00481E9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/>
                <w:sz w:val="28"/>
                <w:szCs w:val="28"/>
              </w:rPr>
            </w:pPr>
          </w:p>
        </w:tc>
      </w:tr>
      <w:tr w:rsidR="006A5F6F" w:rsidRPr="0039625D" w14:paraId="339CBD6A" w14:textId="77777777" w:rsidTr="00EA5993">
        <w:tc>
          <w:tcPr>
            <w:tcW w:w="3174" w:type="dxa"/>
            <w:vAlign w:val="center"/>
          </w:tcPr>
          <w:p w14:paraId="3592C417" w14:textId="029044DA" w:rsidR="00BF29BE" w:rsidRPr="0039625D" w:rsidRDefault="0058424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35DC7721" wp14:editId="0D0F4DD0">
                  <wp:simplePos x="0" y="0"/>
                  <wp:positionH relativeFrom="column">
                    <wp:posOffset>935990</wp:posOffset>
                  </wp:positionH>
                  <wp:positionV relativeFrom="paragraph">
                    <wp:posOffset>-1104265</wp:posOffset>
                  </wp:positionV>
                  <wp:extent cx="943610" cy="1193800"/>
                  <wp:effectExtent l="0" t="0" r="0" b="0"/>
                  <wp:wrapNone/>
                  <wp:docPr id="45" name="图片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Nirmala UI" w:hAnsi="Nirmala UI" w:cs="Nirmala UI"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29920" behindDoc="0" locked="0" layoutInCell="1" allowOverlap="1" wp14:anchorId="136D7FEB" wp14:editId="3C75A04A">
                      <wp:simplePos x="0" y="0"/>
                      <wp:positionH relativeFrom="column">
                        <wp:posOffset>514350</wp:posOffset>
                      </wp:positionH>
                      <wp:positionV relativeFrom="paragraph">
                        <wp:posOffset>786130</wp:posOffset>
                      </wp:positionV>
                      <wp:extent cx="1257300" cy="1817370"/>
                      <wp:effectExtent l="0" t="0" r="0" b="68580"/>
                      <wp:wrapNone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57300" cy="1817370"/>
                                <a:chOff x="0" y="0"/>
                                <a:chExt cx="1257300" cy="18174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2" name="Picture 52" descr="A screenshot of a computer&#10;&#10;Description automatically generated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57300" cy="1168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3" name="Picture 53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6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104" t="36469" r="2439" b="5511"/>
                                <a:stretch/>
                              </pic:blipFill>
                              <pic:spPr bwMode="auto">
                                <a:xfrm rot="449982">
                                  <a:off x="116305" y="1309437"/>
                                  <a:ext cx="1029970" cy="5080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" name="Picture 54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0473" y="282742"/>
                                  <a:ext cx="937895" cy="368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B5040B" id="Group 60" o:spid="_x0000_s1026" style="position:absolute;margin-left:40.5pt;margin-top:61.9pt;width:99pt;height:143.1pt;z-index:251729920;mso-width-relative:margin;mso-height-relative:margin" coordsize="12573,181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">
                      <v:shape id="Picture 52" o:spid="_x0000_s1027" type="#_x0000_t75" alt="A screenshot of a computer&#10;&#10;Description automatically generated" style="position:absolute;width:12573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">
                        <v:imagedata r:id="rId65" o:title="A screenshot of a computer&#10;&#10;Description automatically generated"/>
                      </v:shape>
                      <v:shape id="Picture 53" o:spid="_x0000_s1028" type="#_x0000_t75" style="position:absolute;left:1163;top:13094;width:10299;height:5080;rotation:491500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">
                        <v:imagedata r:id="rId66" o:title="" croptop="23900f" cropbottom="3612f" cropleft="2034f" cropright="1598f"/>
                      </v:shape>
                      <v:shape id="Picture 54" o:spid="_x0000_s1029" type="#_x0000_t75" style="position:absolute;left:1804;top:2827;width:9379;height:3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">
                        <v:imagedata r:id="rId67" o:title=""/>
                      </v:shape>
                    </v:group>
                  </w:pict>
                </mc:Fallback>
              </mc:AlternateContent>
            </w:r>
            <w:r w:rsidR="00AF5D85">
              <w:rPr>
                <w:rFonts w:ascii="Nirmala UI" w:hAnsi="Nirmala UI" w:cs="Nirmala UI"/>
                <w:noProof/>
                <w:lang w:val="en-AU" w:eastAsia="en-AU"/>
              </w:rPr>
              <w:t>\</w:t>
            </w:r>
          </w:p>
          <w:p w14:paraId="5A79733B" w14:textId="3318A59C" w:rsidR="00BF29BE" w:rsidRPr="0039625D" w:rsidRDefault="00BF29BE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00468637" w14:textId="74EE0C5E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826" w:type="dxa"/>
            <w:gridSpan w:val="2"/>
            <w:vAlign w:val="center"/>
          </w:tcPr>
          <w:p w14:paraId="69937282" w14:textId="77777777" w:rsidR="006141D6" w:rsidRPr="006141D6" w:rsidRDefault="006141D6" w:rsidP="006141D6">
            <w:pPr>
              <w:pStyle w:val="ListParagraph"/>
              <w:spacing w:before="240" w:beforeAutospacing="1" w:after="100" w:afterAutospacing="1" w:line="480" w:lineRule="auto"/>
              <w:ind w:left="264"/>
              <w:rPr>
                <w:rFonts w:ascii="Nirmala UI" w:hAnsi="Nirmala UI" w:cs="Nirmala UI"/>
                <w:color w:val="000000" w:themeColor="text1"/>
                <w:sz w:val="6"/>
                <w:szCs w:val="6"/>
                <w:cs/>
                <w:lang w:val="en-US"/>
              </w:rPr>
            </w:pPr>
          </w:p>
          <w:p w14:paraId="1E45E03E" w14:textId="0CC7D718" w:rsidR="00481E94" w:rsidRPr="00104F84" w:rsidRDefault="003231E3" w:rsidP="00481E94">
            <w:pPr>
              <w:pStyle w:val="ListParagraph"/>
              <w:numPr>
                <w:ilvl w:val="0"/>
                <w:numId w:val="4"/>
              </w:numPr>
              <w:spacing w:before="240" w:beforeAutospacing="1" w:after="100" w:afterAutospacing="1" w:line="480" w:lineRule="auto"/>
              <w:ind w:left="264" w:hanging="284"/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</w:pPr>
            <w:r w:rsidRPr="0039625D">
              <w:rPr>
                <w:rFonts w:ascii="Nirmala UI" w:eastAsia="Times New Roman" w:hAnsi="Nirmala UI" w:cs="Nirmala UI"/>
                <w:bCs/>
                <w:sz w:val="28"/>
                <w:szCs w:val="28"/>
                <w:cs/>
                <w:lang w:bidi="hi-IN"/>
              </w:rPr>
              <w:t>डॉक्टर</w:t>
            </w:r>
          </w:p>
          <w:p w14:paraId="18325043" w14:textId="0F30CD81" w:rsidR="00AF5D85" w:rsidRPr="00481E94" w:rsidRDefault="00AF5D85" w:rsidP="00481E94">
            <w:pPr>
              <w:spacing w:before="240" w:beforeAutospacing="1" w:after="100" w:afterAutospacing="1" w:line="480" w:lineRule="auto"/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</w:pPr>
          </w:p>
          <w:p w14:paraId="4D579980" w14:textId="77777777" w:rsidR="00BD44DC" w:rsidRPr="0039625D" w:rsidRDefault="00F9179A" w:rsidP="00481E94">
            <w:pPr>
              <w:pStyle w:val="ListParagraph"/>
              <w:numPr>
                <w:ilvl w:val="0"/>
                <w:numId w:val="4"/>
              </w:numPr>
              <w:spacing w:before="240" w:beforeAutospacing="1" w:after="100" w:afterAutospacing="1" w:line="480" w:lineRule="auto"/>
              <w:ind w:left="264" w:hanging="284"/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</w:pP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 xml:space="preserve">अपनी स्थानीय 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AU" w:bidi="hi-IN"/>
              </w:rPr>
              <w:t>Family Planning service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bidi="hi-IN"/>
              </w:rPr>
              <w:t xml:space="preserve"> (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परिवार नियोजन सेवा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)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के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साथ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बात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कर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सकती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हैं।</w:t>
            </w:r>
          </w:p>
          <w:p w14:paraId="0479491D" w14:textId="325D353E" w:rsidR="00584241" w:rsidRDefault="00584241" w:rsidP="00584241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sz w:val="28"/>
                <w:szCs w:val="28"/>
                <w:lang w:bidi="hi-IN"/>
              </w:rPr>
            </w:pPr>
            <w:r>
              <w:rPr>
                <w:rFonts w:ascii="Nirmala UI" w:eastAsia="Times New Roman" w:hAnsi="Nirmala UI" w:cs="Nirmala UI"/>
                <w:sz w:val="28"/>
                <w:szCs w:val="28"/>
                <w:lang w:bidi="hi-IN"/>
              </w:rPr>
              <w:t xml:space="preserve">    </w:t>
            </w:r>
            <w:r w:rsidR="008B3C74">
              <w:rPr>
                <w:rFonts w:ascii="Nirmala UI" w:eastAsia="Times New Roman" w:hAnsi="Nirmala UI" w:cs="Nirmala UI"/>
                <w:sz w:val="28"/>
                <w:szCs w:val="28"/>
                <w:cs/>
                <w:lang w:bidi="hi-IN"/>
              </w:rPr>
              <w:t xml:space="preserve">इस </w:t>
            </w:r>
            <w:r w:rsidR="004D28FA" w:rsidRPr="0039625D">
              <w:rPr>
                <w:rFonts w:ascii="Nirmala UI" w:eastAsia="Times New Roman" w:hAnsi="Nirmala UI" w:cs="Nirmala UI"/>
                <w:sz w:val="28"/>
                <w:szCs w:val="28"/>
                <w:cs/>
                <w:lang w:bidi="hi-IN"/>
              </w:rPr>
              <w:t xml:space="preserve">वेबसाइट </w:t>
            </w:r>
            <w:r w:rsidR="008B3C74" w:rsidRPr="0039625D">
              <w:rPr>
                <w:rFonts w:ascii="Nirmala UI" w:eastAsia="Times New Roman" w:hAnsi="Nirmala UI" w:cs="Nirmala UI"/>
                <w:sz w:val="28"/>
                <w:szCs w:val="28"/>
                <w:cs/>
                <w:lang w:bidi="hi-IN"/>
              </w:rPr>
              <w:t>पर जा</w:t>
            </w:r>
            <w:r w:rsidR="008B3C74" w:rsidRPr="008B3C74">
              <w:rPr>
                <w:rFonts w:ascii="Nirmala UI" w:eastAsia="Times New Roman" w:hAnsi="Nirmala UI" w:cs="Nirmala UI" w:hint="cs"/>
                <w:sz w:val="28"/>
                <w:szCs w:val="28"/>
                <w:cs/>
                <w:lang w:bidi="hi-IN"/>
              </w:rPr>
              <w:t>एँः</w:t>
            </w:r>
            <w:r w:rsidR="008B3C74">
              <w:rPr>
                <w:rFonts w:ascii="Nirmala UI" w:eastAsia="Times New Roman" w:hAnsi="Nirmala UI" w:cs="Nirmala UI"/>
                <w:sz w:val="28"/>
                <w:szCs w:val="28"/>
                <w:lang w:bidi="hi-IN"/>
              </w:rPr>
              <w:t xml:space="preserve"> </w:t>
            </w:r>
          </w:p>
          <w:p w14:paraId="43050BA6" w14:textId="1EB13648" w:rsidR="006A5F6F" w:rsidRPr="00EA5993" w:rsidRDefault="004D28FA" w:rsidP="008B3C7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sz w:val="28"/>
                <w:szCs w:val="28"/>
                <w:u w:val="single"/>
              </w:rPr>
            </w:pPr>
            <w:r w:rsidRPr="00EA5993">
              <w:rPr>
                <w:rFonts w:ascii="Nirmala UI" w:eastAsia="Times New Roman" w:hAnsi="Nirmala UI" w:cs="Nirmala UI"/>
                <w:sz w:val="28"/>
                <w:szCs w:val="28"/>
                <w:u w:val="single"/>
              </w:rPr>
              <w:t>familyplanningallianceaustralia.org.au/services</w:t>
            </w:r>
            <w:r w:rsidR="00584241">
              <w:rPr>
                <w:rFonts w:ascii="Nirmala UI" w:eastAsia="Times New Roman" w:hAnsi="Nirmala UI" w:cs="Nirmala UI"/>
                <w:sz w:val="28"/>
                <w:szCs w:val="28"/>
              </w:rPr>
              <w:t xml:space="preserve"> </w:t>
            </w:r>
            <w:r w:rsidRPr="0039625D">
              <w:rPr>
                <w:rFonts w:ascii="Nirmala UI" w:eastAsia="Times New Roman" w:hAnsi="Nirmala UI" w:cs="Nirmala UI"/>
                <w:sz w:val="28"/>
                <w:szCs w:val="28"/>
              </w:rPr>
              <w:t xml:space="preserve"> </w:t>
            </w:r>
          </w:p>
        </w:tc>
      </w:tr>
      <w:tr w:rsidR="004E5496" w:rsidRPr="0039625D" w14:paraId="0EAD5F8F" w14:textId="77777777" w:rsidTr="00EA5993">
        <w:tc>
          <w:tcPr>
            <w:tcW w:w="3174" w:type="dxa"/>
            <w:vAlign w:val="center"/>
          </w:tcPr>
          <w:p w14:paraId="1F1B6ABE" w14:textId="44D485DE" w:rsidR="004E5496" w:rsidRPr="0039625D" w:rsidRDefault="0058424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742208" behindDoc="0" locked="0" layoutInCell="1" allowOverlap="1" wp14:anchorId="28206719" wp14:editId="4A2BFD18">
                  <wp:simplePos x="0" y="0"/>
                  <wp:positionH relativeFrom="column">
                    <wp:posOffset>276225</wp:posOffset>
                  </wp:positionH>
                  <wp:positionV relativeFrom="paragraph">
                    <wp:posOffset>-890270</wp:posOffset>
                  </wp:positionV>
                  <wp:extent cx="1434465" cy="1295400"/>
                  <wp:effectExtent l="0" t="0" r="635" b="0"/>
                  <wp:wrapNone/>
                  <wp:docPr id="51" name="图片 3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5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79DACFB0" w14:textId="77777777" w:rsidR="004E5496" w:rsidRPr="009B7C97" w:rsidRDefault="004E5496" w:rsidP="006141D6">
            <w:pPr>
              <w:pStyle w:val="paragraph"/>
              <w:spacing w:before="240" w:beforeAutospacing="0" w:after="0" w:afterAutospacing="0" w:line="480" w:lineRule="auto"/>
              <w:textAlignment w:val="baseline"/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</w:pP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आप किसी सेवा को कॉल करते समय</w:t>
            </w:r>
            <w:r w:rsidRPr="009B7C97">
              <w:rPr>
                <w:rStyle w:val="normaltextrun"/>
                <w:rFonts w:ascii="Nirmala UI" w:hAnsi="Nirmala UI" w:cs="Nirmala UI"/>
                <w:b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sz w:val="28"/>
                <w:szCs w:val="28"/>
              </w:rPr>
              <w:t>National Relay service (</w:t>
            </w: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  <w:cs/>
                <w:lang w:bidi="hi-IN"/>
              </w:rPr>
              <w:t>राष्ट्रीय रिले सेवा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  <w:t>)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 xml:space="preserve"> का उपयोग कर सक</w:t>
            </w: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ती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 xml:space="preserve"> हैं</w:t>
            </w:r>
          </w:p>
          <w:p w14:paraId="5A5E9CE1" w14:textId="77777777" w:rsidR="004E5496" w:rsidRPr="009B7C97" w:rsidRDefault="004E5496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1800 555 677    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पर कॉल करें</w:t>
            </w:r>
          </w:p>
          <w:p w14:paraId="18584DCD" w14:textId="06C36782" w:rsidR="004E5496" w:rsidRPr="00015DEE" w:rsidRDefault="004E5496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133 677             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टीटीवाई</w:t>
            </w:r>
            <w:r w:rsidRPr="0039625D">
              <w:rPr>
                <w:rFonts w:ascii="Nirmala UI" w:hAnsi="Nirmala UI" w:cs="Nirmala UI"/>
                <w:sz w:val="28"/>
                <w:szCs w:val="28"/>
              </w:rPr>
              <w:t xml:space="preserve"> </w:t>
            </w:r>
          </w:p>
        </w:tc>
      </w:tr>
      <w:tr w:rsidR="004E5496" w:rsidRPr="0039625D" w14:paraId="3D6C0CB5" w14:textId="77777777" w:rsidTr="00EA5993">
        <w:tc>
          <w:tcPr>
            <w:tcW w:w="3174" w:type="dxa"/>
            <w:vAlign w:val="center"/>
          </w:tcPr>
          <w:p w14:paraId="6BFF6E89" w14:textId="77777777" w:rsidR="004E5496" w:rsidRPr="0039625D" w:rsidRDefault="004E5496" w:rsidP="00EA599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41407DBF" w14:textId="77777777" w:rsidR="004E5496" w:rsidRPr="0039625D" w:rsidRDefault="004E5496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826" w:type="dxa"/>
            <w:gridSpan w:val="2"/>
            <w:vAlign w:val="center"/>
          </w:tcPr>
          <w:p w14:paraId="6224EB84" w14:textId="77777777" w:rsidR="004E5496" w:rsidRPr="0039625D" w:rsidRDefault="004E5496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104F84" w:rsidRPr="0039625D" w14:paraId="176B5311" w14:textId="77777777" w:rsidTr="00EA5993">
        <w:tc>
          <w:tcPr>
            <w:tcW w:w="3174" w:type="dxa"/>
            <w:vAlign w:val="center"/>
          </w:tcPr>
          <w:p w14:paraId="5867CFE0" w14:textId="7CD1991B" w:rsidR="00104F84" w:rsidRPr="0039625D" w:rsidRDefault="00104F8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0FEB9F5E" wp14:editId="237CF351">
                  <wp:simplePos x="0" y="0"/>
                  <wp:positionH relativeFrom="column">
                    <wp:posOffset>583565</wp:posOffset>
                  </wp:positionH>
                  <wp:positionV relativeFrom="paragraph">
                    <wp:posOffset>-495935</wp:posOffset>
                  </wp:positionV>
                  <wp:extent cx="1290320" cy="1282700"/>
                  <wp:effectExtent l="0" t="0" r="5080" b="0"/>
                  <wp:wrapNone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032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6" w:type="dxa"/>
            <w:gridSpan w:val="2"/>
            <w:vAlign w:val="center"/>
          </w:tcPr>
          <w:p w14:paraId="6F75EA5A" w14:textId="77777777" w:rsidR="006141D6" w:rsidRPr="006141D6" w:rsidRDefault="006141D6" w:rsidP="00481E94">
            <w:pPr>
              <w:pStyle w:val="paragraph"/>
              <w:spacing w:after="0" w:line="480" w:lineRule="auto"/>
              <w:textAlignment w:val="baseline"/>
              <w:rPr>
                <w:rStyle w:val="normaltextrun"/>
                <w:rFonts w:ascii="Nirmala UI" w:hAnsi="Nirmala UI" w:cs="Nirmala UI"/>
                <w:b/>
                <w:sz w:val="2"/>
                <w:szCs w:val="2"/>
                <w:cs/>
                <w:lang w:bidi="hi-IN"/>
              </w:rPr>
            </w:pPr>
          </w:p>
          <w:p w14:paraId="01E7F582" w14:textId="38069459" w:rsidR="00104F84" w:rsidRPr="009B7C97" w:rsidRDefault="00104F84" w:rsidP="00481E94">
            <w:pPr>
              <w:pStyle w:val="paragraph"/>
              <w:spacing w:after="0" w:line="480" w:lineRule="auto"/>
              <w:textAlignment w:val="baseline"/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क्या आपको दुभाषिए की आवश्यकता है</w:t>
            </w:r>
          </w:p>
          <w:p w14:paraId="3AC23E17" w14:textId="77777777" w:rsidR="00104F84" w:rsidRPr="0039625D" w:rsidRDefault="00104F84" w:rsidP="00481E94">
            <w:pPr>
              <w:pStyle w:val="paragraph"/>
              <w:spacing w:after="0" w:line="480" w:lineRule="auto"/>
              <w:textAlignment w:val="baseline"/>
              <w:rPr>
                <w:rStyle w:val="normaltextrun"/>
                <w:rFonts w:ascii="Nirmala UI" w:hAnsi="Nirmala UI" w:cs="Nirmala UI"/>
                <w:bCs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</w:rPr>
              <w:t>131 450</w:t>
            </w: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  <w:cs/>
                <w:lang w:bidi="hi-IN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  <w:lang w:bidi="hi-IN"/>
              </w:rPr>
              <w:t xml:space="preserve">         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पर कॉल करें</w:t>
            </w:r>
          </w:p>
          <w:p w14:paraId="5E986519" w14:textId="0B4AFBA5" w:rsidR="00104F84" w:rsidRPr="0039625D" w:rsidRDefault="00104F8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</w:tbl>
    <w:p w14:paraId="7D7D54A7" w14:textId="0C2B3AC8" w:rsidR="00C8666F" w:rsidRDefault="00C8666F">
      <w:pPr>
        <w:rPr>
          <w:rFonts w:ascii="Nirmala UI" w:hAnsi="Nirmala UI" w:cs="Nirmala UI"/>
        </w:rPr>
      </w:pPr>
    </w:p>
    <w:p w14:paraId="717AB570" w14:textId="0B8F7F07" w:rsidR="00631E68" w:rsidRDefault="00631E68">
      <w:pPr>
        <w:rPr>
          <w:rFonts w:ascii="Nirmala UI" w:hAnsi="Nirmala UI" w:cs="Nirmala UI"/>
        </w:rPr>
      </w:pPr>
    </w:p>
    <w:p w14:paraId="1B08F468" w14:textId="4194EA7C" w:rsidR="00631E68" w:rsidRDefault="00631E68">
      <w:pPr>
        <w:rPr>
          <w:rFonts w:ascii="Nirmala UI" w:hAnsi="Nirmala UI" w:cs="Nirmala UI"/>
        </w:rPr>
      </w:pPr>
    </w:p>
    <w:p w14:paraId="08F47370" w14:textId="77777777" w:rsidR="00631E68" w:rsidRDefault="00631E68">
      <w:pPr>
        <w:rPr>
          <w:rFonts w:ascii="Nirmala UI" w:hAnsi="Nirmala UI" w:cs="Nirmala UI"/>
        </w:rPr>
      </w:pPr>
    </w:p>
    <w:tbl>
      <w:tblPr>
        <w:tblW w:w="8820" w:type="dxa"/>
        <w:tblLook w:val="04A0" w:firstRow="1" w:lastRow="0" w:firstColumn="1" w:lastColumn="0" w:noHBand="0" w:noVBand="1"/>
      </w:tblPr>
      <w:tblGrid>
        <w:gridCol w:w="2340"/>
        <w:gridCol w:w="6480"/>
      </w:tblGrid>
      <w:tr w:rsidR="00314EF4" w:rsidRPr="004911E4" w14:paraId="690BFEA5" w14:textId="77777777" w:rsidTr="006141D6">
        <w:trPr>
          <w:cantSplit/>
          <w:trHeight w:val="2977"/>
        </w:trPr>
        <w:tc>
          <w:tcPr>
            <w:tcW w:w="2340" w:type="dxa"/>
            <w:vAlign w:val="center"/>
          </w:tcPr>
          <w:p w14:paraId="4C257631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after="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4911E4">
              <w:rPr>
                <w:rFonts w:ascii="Nirmala UI" w:hAnsi="Nirmala UI" w:cs="Nirmala UI"/>
                <w:noProof/>
                <w:lang w:val="en-US"/>
              </w:rPr>
              <w:lastRenderedPageBreak/>
              <w:drawing>
                <wp:anchor distT="0" distB="0" distL="114300" distR="114300" simplePos="0" relativeHeight="251700224" behindDoc="0" locked="0" layoutInCell="1" allowOverlap="1" wp14:anchorId="3BB1680D" wp14:editId="2729B675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-714375</wp:posOffset>
                  </wp:positionV>
                  <wp:extent cx="1512570" cy="1422400"/>
                  <wp:effectExtent l="0" t="0" r="0" b="0"/>
                  <wp:wrapNone/>
                  <wp:docPr id="127" name="Picture 1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2570" cy="14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80" w:type="dxa"/>
            <w:vAlign w:val="center"/>
          </w:tcPr>
          <w:p w14:paraId="54340274" w14:textId="77777777" w:rsidR="00314EF4" w:rsidRPr="004911E4" w:rsidRDefault="00314EF4" w:rsidP="00EA599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Style w:val="normaltextrun"/>
                <w:rFonts w:ascii="Nirmala UI" w:hAnsi="Nirmala UI" w:cs="Nirmala UI"/>
                <w:b/>
                <w:bCs/>
                <w:color w:val="7030A0"/>
                <w:sz w:val="40"/>
                <w:szCs w:val="40"/>
                <w:lang w:val="en-GB" w:eastAsia="en-US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7030A0"/>
                <w:sz w:val="40"/>
                <w:szCs w:val="40"/>
                <w:cs/>
                <w:lang w:bidi="hi-IN"/>
              </w:rPr>
              <w:t>धन्यवाद</w:t>
            </w:r>
          </w:p>
          <w:p w14:paraId="6A4EEF02" w14:textId="77777777" w:rsidR="00314EF4" w:rsidRPr="004911E4" w:rsidRDefault="00314EF4" w:rsidP="00EA5993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Nirmala UI" w:eastAsiaTheme="minorEastAsia" w:hAnsi="Nirmala UI" w:cs="Nirmala UI"/>
                <w:bCs/>
                <w:color w:val="000000" w:themeColor="text1"/>
                <w:sz w:val="20"/>
                <w:szCs w:val="20"/>
                <w:lang w:eastAsia="zh-CN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इस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 पुस्तक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का लेखन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>किसने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किया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>है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</w:rPr>
              <w:t>?</w:t>
            </w:r>
          </w:p>
          <w:p w14:paraId="71341BE1" w14:textId="0BDC6A5C" w:rsidR="00314EF4" w:rsidRPr="004911E4" w:rsidRDefault="00314EF4" w:rsidP="00EA5993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lang w:bidi="hi-IN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इस पुस्तक का लेखन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Women With Disabilities Australia (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विकलाँग महिलाएँ ऑस्ट्रेलिया) ने 2019</w:t>
            </w:r>
            <w:r w:rsidR="00CC001D">
              <w:rPr>
                <w:rStyle w:val="normaltextrun"/>
                <w:rFonts w:ascii="Nirmala UI" w:hAnsi="Nirmala UI" w:cs="Nirmala UI" w:hint="cs"/>
                <w:b/>
                <w:color w:val="000000" w:themeColor="text1"/>
                <w:sz w:val="20"/>
                <w:szCs w:val="20"/>
                <w:cs/>
                <w:lang w:bidi="hi-IN"/>
              </w:rPr>
              <w:t>-2020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 xml:space="preserve"> में किया।</w:t>
            </w:r>
          </w:p>
          <w:p w14:paraId="771E861D" w14:textId="77777777" w:rsidR="00314EF4" w:rsidRPr="004911E4" w:rsidRDefault="00314EF4" w:rsidP="00EA5993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="Nirmala UI" w:hAnsi="Nirmala UI" w:cs="Nirmala UI"/>
                <w:bCs/>
                <w:color w:val="000000" w:themeColor="text1"/>
                <w:sz w:val="20"/>
                <w:szCs w:val="20"/>
                <w:lang w:val="en-CA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यह पुस्तक केवल सामान्य शिक्षण और जानकारी के लिए है।</w:t>
            </w:r>
          </w:p>
        </w:tc>
      </w:tr>
      <w:tr w:rsidR="00314EF4" w:rsidRPr="004911E4" w14:paraId="21F8DA85" w14:textId="77777777" w:rsidTr="00EA5993">
        <w:trPr>
          <w:cantSplit/>
        </w:trPr>
        <w:tc>
          <w:tcPr>
            <w:tcW w:w="2340" w:type="dxa"/>
            <w:vAlign w:val="center"/>
          </w:tcPr>
          <w:p w14:paraId="0C34E061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6480" w:type="dxa"/>
            <w:vAlign w:val="center"/>
          </w:tcPr>
          <w:p w14:paraId="3C889949" w14:textId="77777777" w:rsidR="00314EF4" w:rsidRPr="004911E4" w:rsidRDefault="00314EF4" w:rsidP="006141D6">
            <w:pPr>
              <w:pStyle w:val="paragraph"/>
              <w:spacing w:before="240" w:beforeAutospacing="0" w:after="0" w:afterAutospacing="0" w:line="480" w:lineRule="auto"/>
              <w:textAlignment w:val="baseline"/>
              <w:rPr>
                <w:rStyle w:val="normaltextrun"/>
                <w:rFonts w:ascii="Nirmala UI" w:eastAsiaTheme="minorEastAsia" w:hAnsi="Nirmala UI" w:cs="Nirmala UI"/>
                <w:b/>
                <w:bCs/>
                <w:color w:val="000000" w:themeColor="text1"/>
                <w:sz w:val="20"/>
                <w:szCs w:val="20"/>
                <w:lang w:eastAsia="zh-CN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कॉपीराइट</w:t>
            </w:r>
          </w:p>
          <w:p w14:paraId="5F6D4E59" w14:textId="77777777" w:rsidR="00314EF4" w:rsidRPr="004911E4" w:rsidRDefault="00314EF4" w:rsidP="00EA5993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© 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कॉपीराइट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F639B72" w14:textId="178C4E62" w:rsidR="00314EF4" w:rsidRPr="004911E4" w:rsidRDefault="00314EF4" w:rsidP="00CC001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Women </w:t>
            </w:r>
            <w:proofErr w:type="gramStart"/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>With</w:t>
            </w:r>
            <w:proofErr w:type="gramEnd"/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 Disabilities Australia (WWDA) Inc. </w:t>
            </w:r>
            <w:r w:rsidR="00CC001D"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>20</w:t>
            </w:r>
            <w:r w:rsidR="00CC001D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>20</w:t>
            </w:r>
          </w:p>
          <w:p w14:paraId="2B4F72EE" w14:textId="77777777" w:rsidR="00314EF4" w:rsidRPr="004911E4" w:rsidRDefault="00314EF4" w:rsidP="00EA599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(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 xml:space="preserve">विकलाँग महिलाएँ ऑस्ट्रेलिया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[</w:t>
            </w:r>
            <w:r w:rsidRPr="004911E4">
              <w:rPr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 xml:space="preserve">WWDA] 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इंक</w:t>
            </w:r>
            <w:r w:rsidRPr="0039434A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.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>2019)</w:t>
            </w:r>
          </w:p>
        </w:tc>
      </w:tr>
      <w:tr w:rsidR="00314EF4" w:rsidRPr="004911E4" w14:paraId="56B1BD25" w14:textId="77777777" w:rsidTr="00EA5993">
        <w:trPr>
          <w:cantSplit/>
          <w:trHeight w:val="567"/>
        </w:trPr>
        <w:tc>
          <w:tcPr>
            <w:tcW w:w="2340" w:type="dxa"/>
            <w:vAlign w:val="center"/>
          </w:tcPr>
          <w:p w14:paraId="5E0C4D32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6480" w:type="dxa"/>
            <w:vAlign w:val="center"/>
          </w:tcPr>
          <w:p w14:paraId="18FA5594" w14:textId="77777777" w:rsidR="00314EF4" w:rsidRPr="004911E4" w:rsidRDefault="00314EF4" w:rsidP="00EA599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0"/>
                <w:szCs w:val="20"/>
                <w:lang w:bidi="hi-IN"/>
              </w:rPr>
            </w:pP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इस पुस्तक में कॉपीराइट और पेटेंट सहित सभी बौद्धिक संपदा अधिकारों का स्वामित्व और लाइसेंस 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>Women With Disabilities Australia Inc. (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विकलाँग महिलाएँ ऑस्ट्रेलिया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इंक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.)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के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पास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है।</w:t>
            </w:r>
          </w:p>
        </w:tc>
      </w:tr>
      <w:tr w:rsidR="00314EF4" w:rsidRPr="004911E4" w14:paraId="21D5D487" w14:textId="77777777" w:rsidTr="00EA5993">
        <w:trPr>
          <w:cantSplit/>
        </w:trPr>
        <w:tc>
          <w:tcPr>
            <w:tcW w:w="2340" w:type="dxa"/>
            <w:vAlign w:val="center"/>
          </w:tcPr>
          <w:p w14:paraId="7BB21EFC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6480" w:type="dxa"/>
            <w:vAlign w:val="center"/>
          </w:tcPr>
          <w:p w14:paraId="534C1E59" w14:textId="77777777" w:rsidR="006141D6" w:rsidRPr="006141D6" w:rsidRDefault="006141D6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"/>
                <w:szCs w:val="2"/>
                <w:cs/>
                <w:lang w:bidi="hi-IN"/>
              </w:rPr>
            </w:pPr>
            <w:bookmarkStart w:id="1" w:name="_GoBack"/>
          </w:p>
          <w:bookmarkEnd w:id="1"/>
          <w:p w14:paraId="083B291A" w14:textId="40F00712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इस पुस्तक के लेखन हेतु</w:t>
            </w:r>
            <w:r w:rsidRPr="004911E4">
              <w:rPr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वित्त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lang w:bidi="hi-IN"/>
              </w:rPr>
              <w:t>-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पोषण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के लिए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धन्यवाद।</w:t>
            </w:r>
          </w:p>
          <w:p w14:paraId="28F89051" w14:textId="77777777" w:rsidR="00314EF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sz w:val="20"/>
                <w:szCs w:val="20"/>
                <w:lang w:bidi="hi-IN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National Disability Insurance Scheme (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राष्ट्रीय विकलाँगता बीमा योजना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lang w:bidi="hi-IN"/>
              </w:rPr>
              <w:t xml:space="preserve">) 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ने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Women </w:t>
            </w:r>
            <w:proofErr w:type="gramStart"/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With</w:t>
            </w:r>
            <w:proofErr w:type="gramEnd"/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 Disabilities Australia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lang w:bidi="hi-IN"/>
              </w:rPr>
              <w:t>(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विकलाँग महिलाएँ ऑस्ट्रेलिया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lang w:bidi="hi-IN"/>
              </w:rPr>
              <w:t>)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 xml:space="preserve"> को इस वेबसाइट के निर्माण में 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सहायता दे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 xml:space="preserve">ने के लिए कुछ 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धनराशि उपलब्ध कराई है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।</w:t>
            </w:r>
          </w:p>
          <w:p w14:paraId="5B20BBF3" w14:textId="77777777" w:rsidR="00631E68" w:rsidRPr="004911E4" w:rsidRDefault="00631E68" w:rsidP="00631E68">
            <w:pPr>
              <w:pStyle w:val="paragraph"/>
              <w:spacing w:before="24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sz w:val="20"/>
                <w:szCs w:val="20"/>
                <w:lang w:bidi="hi-IN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sz w:val="20"/>
                <w:szCs w:val="20"/>
                <w:cs/>
                <w:lang w:bidi="hi-IN"/>
              </w:rPr>
              <w:t>इस पुस्तक में प्रयुक्त चित्र</w:t>
            </w:r>
          </w:p>
          <w:p w14:paraId="11D75237" w14:textId="7CA7CF1A" w:rsidR="00631E68" w:rsidRPr="004911E4" w:rsidRDefault="00631E68" w:rsidP="00CC001D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Fonts w:ascii="Nirmala UI" w:hAnsi="Nirmala UI" w:cs="Nirmala UI"/>
                <w:lang w:bidi="hi-IN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Easy on the I Images © </w:t>
            </w:r>
            <w:r w:rsidR="00CC001D"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201</w:t>
            </w:r>
            <w:r w:rsidR="00CC001D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9</w:t>
            </w:r>
            <w:r w:rsidR="00CC001D"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Leeds and York Partnership NHS Foundation Trust</w:t>
            </w:r>
            <w:r w:rsidRPr="00BA66C7">
              <w:rPr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।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अनुमति के साथ प्रयोग किए गए।</w:t>
            </w:r>
          </w:p>
          <w:p w14:paraId="0C79C1E7" w14:textId="77777777" w:rsidR="00631E68" w:rsidRDefault="002D0E4C" w:rsidP="00631E68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Hyperlink"/>
                <w:rFonts w:ascii="Nirmala UI" w:hAnsi="Nirmala UI" w:cs="Nirmala UI"/>
                <w:b w:val="0"/>
                <w:bCs/>
                <w:color w:val="auto"/>
                <w:sz w:val="20"/>
                <w:szCs w:val="20"/>
              </w:rPr>
            </w:pPr>
            <w:hyperlink r:id="rId71" w:history="1">
              <w:r w:rsidR="00631E68" w:rsidRPr="007A65C2">
                <w:rPr>
                  <w:rStyle w:val="Hyperlink"/>
                  <w:rFonts w:ascii="Nirmala UI" w:hAnsi="Nirmala UI" w:cs="Nirmala UI"/>
                  <w:b w:val="0"/>
                  <w:bCs/>
                  <w:color w:val="auto"/>
                  <w:sz w:val="20"/>
                  <w:szCs w:val="20"/>
                </w:rPr>
                <w:t>www.easyonthei.nhs.uk</w:t>
              </w:r>
            </w:hyperlink>
          </w:p>
          <w:p w14:paraId="31C0AF56" w14:textId="2C344B72" w:rsidR="00631E68" w:rsidRPr="007A65C2" w:rsidRDefault="00631E68">
            <w:pPr>
              <w:pStyle w:val="paragraph"/>
              <w:spacing w:after="0" w:line="480" w:lineRule="auto"/>
              <w:contextualSpacing/>
              <w:textAlignment w:val="baseline"/>
              <w:rPr>
                <w:rFonts w:ascii="Nirmala UI" w:hAnsi="Nirmala UI" w:cs="Nirmala UI"/>
                <w:sz w:val="20"/>
                <w:szCs w:val="20"/>
              </w:rPr>
            </w:pPr>
            <w:r w:rsidRPr="007A65C2">
              <w:rPr>
                <w:rFonts w:ascii="Nirmala UI" w:hAnsi="Nirmala UI" w:cs="Nirmala UI"/>
                <w:sz w:val="20"/>
                <w:szCs w:val="20"/>
              </w:rPr>
              <w:t xml:space="preserve">The Picture Communication Symbols © 2019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मेयर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जॉनसन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एलएलसी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द्वारा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</w:p>
          <w:p w14:paraId="48133E53" w14:textId="77777777" w:rsidR="00631E68" w:rsidRPr="007A65C2" w:rsidRDefault="00631E68" w:rsidP="00631E68">
            <w:pPr>
              <w:pStyle w:val="paragraph"/>
              <w:spacing w:after="0" w:line="480" w:lineRule="auto"/>
              <w:contextualSpacing/>
              <w:textAlignment w:val="baseline"/>
              <w:rPr>
                <w:rFonts w:ascii="Nirmala UI" w:hAnsi="Nirmala UI" w:cs="Nirmala UI"/>
                <w:sz w:val="20"/>
                <w:szCs w:val="20"/>
              </w:rPr>
            </w:pP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एक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proofErr w:type="spellStart"/>
            <w:r w:rsidRPr="007A65C2">
              <w:rPr>
                <w:rFonts w:ascii="Nirmala UI" w:hAnsi="Nirmala UI" w:cs="Nirmala UI"/>
                <w:sz w:val="20"/>
                <w:szCs w:val="20"/>
              </w:rPr>
              <w:t>Tobii</w:t>
            </w:r>
            <w:proofErr w:type="spellEnd"/>
            <w:r w:rsidRPr="007A65C2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proofErr w:type="spellStart"/>
            <w:r w:rsidRPr="007A65C2">
              <w:rPr>
                <w:rFonts w:ascii="Nirmala UI" w:hAnsi="Nirmala UI" w:cs="Nirmala UI"/>
                <w:sz w:val="20"/>
                <w:szCs w:val="20"/>
              </w:rPr>
              <w:t>Dynavox</w:t>
            </w:r>
            <w:proofErr w:type="spellEnd"/>
            <w:r w:rsidRPr="007A65C2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कंपनी।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अनुमति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के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साथ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उपयोग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किए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गए।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/>
                <w:sz w:val="20"/>
                <w:szCs w:val="20"/>
              </w:rPr>
              <w:t>www.tobiidynavox.com</w:t>
            </w:r>
          </w:p>
          <w:p w14:paraId="60A4802B" w14:textId="4098E646" w:rsidR="00631E68" w:rsidRPr="00EA5993" w:rsidRDefault="00631E68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b/>
              </w:rPr>
            </w:pP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लोगो।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अनुमति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के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साथ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उपयोग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किए</w:t>
            </w:r>
            <w:r w:rsidRPr="007A65C2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 </w:t>
            </w:r>
            <w:r w:rsidRPr="007A65C2">
              <w:rPr>
                <w:rFonts w:ascii="Nirmala UI" w:hAnsi="Nirmala UI" w:cs="Nirmala UI" w:hint="cs"/>
                <w:sz w:val="20"/>
                <w:szCs w:val="20"/>
                <w:cs/>
                <w:lang w:bidi="hi-IN"/>
              </w:rPr>
              <w:t>गए।</w:t>
            </w:r>
          </w:p>
        </w:tc>
      </w:tr>
    </w:tbl>
    <w:p w14:paraId="38F853FC" w14:textId="77777777" w:rsidR="00314EF4" w:rsidRPr="00EA5993" w:rsidRDefault="00314EF4">
      <w:pPr>
        <w:rPr>
          <w:rFonts w:ascii="Nirmala UI" w:hAnsi="Nirmala UI" w:cs="Nirmala UI"/>
          <w:sz w:val="2"/>
          <w:szCs w:val="2"/>
        </w:rPr>
      </w:pPr>
    </w:p>
    <w:sectPr w:rsidR="00314EF4" w:rsidRPr="00EA5993" w:rsidSect="00EA5993">
      <w:footerReference w:type="even" r:id="rId72"/>
      <w:footerReference w:type="default" r:id="rId73"/>
      <w:headerReference w:type="first" r:id="rId74"/>
      <w:pgSz w:w="11906" w:h="16838"/>
      <w:pgMar w:top="1440" w:right="164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6053D0" w14:textId="77777777" w:rsidR="002D0E4C" w:rsidRDefault="002D0E4C" w:rsidP="00BD44DC">
      <w:pPr>
        <w:spacing w:after="0" w:line="240" w:lineRule="auto"/>
      </w:pPr>
      <w:r>
        <w:separator/>
      </w:r>
    </w:p>
  </w:endnote>
  <w:endnote w:type="continuationSeparator" w:id="0">
    <w:p w14:paraId="14AB4486" w14:textId="77777777" w:rsidR="002D0E4C" w:rsidRDefault="002D0E4C" w:rsidP="00BD4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4597213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7F751E" w14:textId="5D164863" w:rsidR="00015DEE" w:rsidRPr="00015DEE" w:rsidRDefault="00015DEE" w:rsidP="00FF33BF">
        <w:pPr>
          <w:pStyle w:val="Footer"/>
          <w:framePr w:wrap="none" w:vAnchor="text" w:hAnchor="margin" w:xAlign="outside" w:y="1"/>
          <w:rPr>
            <w:rStyle w:val="PageNumber"/>
            <w:rFonts w:ascii="Arial" w:hAnsi="Arial" w:cs="Arial"/>
            <w:sz w:val="28"/>
            <w:szCs w:val="28"/>
          </w:rPr>
        </w:pPr>
        <w:r w:rsidRPr="00015DEE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015DEE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015DEE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295117">
          <w:rPr>
            <w:rStyle w:val="PageNumber"/>
            <w:rFonts w:ascii="Arial" w:hAnsi="Arial" w:cs="Arial"/>
            <w:noProof/>
            <w:sz w:val="28"/>
            <w:szCs w:val="28"/>
          </w:rPr>
          <w:t>2</w:t>
        </w:r>
        <w:r w:rsidRPr="00015DEE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2086FC3A" w14:textId="77777777" w:rsidR="00015DEE" w:rsidRDefault="00015DEE" w:rsidP="00015D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18541420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829B17" w14:textId="086C2FD7" w:rsidR="00015DEE" w:rsidRPr="00015DEE" w:rsidRDefault="00015DEE" w:rsidP="00FF33BF">
        <w:pPr>
          <w:pStyle w:val="Footer"/>
          <w:framePr w:wrap="none" w:vAnchor="text" w:hAnchor="margin" w:xAlign="outside" w:y="1"/>
          <w:rPr>
            <w:rStyle w:val="PageNumber"/>
            <w:rFonts w:ascii="Arial" w:hAnsi="Arial" w:cs="Arial"/>
            <w:sz w:val="28"/>
            <w:szCs w:val="28"/>
          </w:rPr>
        </w:pPr>
        <w:r w:rsidRPr="00015DEE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015DEE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015DEE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295117">
          <w:rPr>
            <w:rStyle w:val="PageNumber"/>
            <w:rFonts w:ascii="Arial" w:hAnsi="Arial" w:cs="Arial"/>
            <w:noProof/>
            <w:sz w:val="28"/>
            <w:szCs w:val="28"/>
          </w:rPr>
          <w:t>13</w:t>
        </w:r>
        <w:r w:rsidRPr="00015DEE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491C1742" w14:textId="002004A8" w:rsidR="00BD44DC" w:rsidRPr="00015DEE" w:rsidRDefault="00BD44DC" w:rsidP="00015DEE">
    <w:pPr>
      <w:pStyle w:val="Footer"/>
      <w:ind w:right="360" w:firstLine="360"/>
      <w:rPr>
        <w:rFonts w:ascii="Arial" w:hAnsi="Arial" w:cs="Arial"/>
        <w:sz w:val="28"/>
        <w:szCs w:val="28"/>
      </w:rPr>
    </w:pPr>
  </w:p>
  <w:p w14:paraId="55B52C4C" w14:textId="77777777" w:rsidR="00BD44DC" w:rsidRDefault="00BD4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FDB0D8" w14:textId="77777777" w:rsidR="002D0E4C" w:rsidRDefault="002D0E4C" w:rsidP="00BD44DC">
      <w:pPr>
        <w:spacing w:after="0" w:line="240" w:lineRule="auto"/>
      </w:pPr>
      <w:r>
        <w:separator/>
      </w:r>
    </w:p>
  </w:footnote>
  <w:footnote w:type="continuationSeparator" w:id="0">
    <w:p w14:paraId="4170F652" w14:textId="77777777" w:rsidR="002D0E4C" w:rsidRDefault="002D0E4C" w:rsidP="00BD4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1967C" w14:textId="77777777" w:rsidR="00125076" w:rsidRDefault="00125076" w:rsidP="00125076">
    <w:pPr>
      <w:pStyle w:val="Head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indi |</w:t>
    </w:r>
    <w:r>
      <w:rPr>
        <w:rFonts w:ascii="Nirmala UI" w:hAnsi="Nirmala UI" w:cs="Nirmala UI"/>
        <w:sz w:val="18"/>
        <w:szCs w:val="18"/>
      </w:rPr>
      <w:t xml:space="preserve"> </w:t>
    </w:r>
    <w:r>
      <w:rPr>
        <w:rFonts w:ascii="Nirmala UI" w:hAnsi="Nirmala UI" w:cs="Nirmala UI"/>
        <w:sz w:val="18"/>
        <w:szCs w:val="18"/>
        <w:cs/>
        <w:lang w:bidi="hi-IN"/>
      </w:rPr>
      <w:t>हिंदी</w:t>
    </w:r>
  </w:p>
  <w:p w14:paraId="242EA7FD" w14:textId="77777777" w:rsidR="00125076" w:rsidRDefault="001250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8453326"/>
    <w:multiLevelType w:val="hybridMultilevel"/>
    <w:tmpl w:val="DF684A4C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A03EF9"/>
    <w:multiLevelType w:val="hybridMultilevel"/>
    <w:tmpl w:val="514A1D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467C7"/>
    <w:multiLevelType w:val="hybridMultilevel"/>
    <w:tmpl w:val="F22C110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A579B"/>
    <w:multiLevelType w:val="hybridMultilevel"/>
    <w:tmpl w:val="5E4C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066EB"/>
    <w:multiLevelType w:val="hybridMultilevel"/>
    <w:tmpl w:val="179AF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E57FD3"/>
    <w:multiLevelType w:val="hybridMultilevel"/>
    <w:tmpl w:val="FBA6C1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56419D"/>
    <w:multiLevelType w:val="hybridMultilevel"/>
    <w:tmpl w:val="D306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9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MytjAxMDQzNrJU0lEKTi0uzszPAykwrAUAhNTflSwAAAA="/>
  </w:docVars>
  <w:rsids>
    <w:rsidRoot w:val="00D020E6"/>
    <w:rsid w:val="00015DEE"/>
    <w:rsid w:val="00017677"/>
    <w:rsid w:val="00032BFE"/>
    <w:rsid w:val="00063805"/>
    <w:rsid w:val="000778E7"/>
    <w:rsid w:val="000D213D"/>
    <w:rsid w:val="000D471D"/>
    <w:rsid w:val="000F26FC"/>
    <w:rsid w:val="00104F84"/>
    <w:rsid w:val="00106D4F"/>
    <w:rsid w:val="00106DF0"/>
    <w:rsid w:val="00125076"/>
    <w:rsid w:val="00130E79"/>
    <w:rsid w:val="00131DD4"/>
    <w:rsid w:val="00140019"/>
    <w:rsid w:val="00156D00"/>
    <w:rsid w:val="00166ED1"/>
    <w:rsid w:val="0019566B"/>
    <w:rsid w:val="001A081D"/>
    <w:rsid w:val="001D7972"/>
    <w:rsid w:val="001E318D"/>
    <w:rsid w:val="001E5639"/>
    <w:rsid w:val="001F725F"/>
    <w:rsid w:val="002274E6"/>
    <w:rsid w:val="00235A10"/>
    <w:rsid w:val="002646BC"/>
    <w:rsid w:val="00295117"/>
    <w:rsid w:val="002B306A"/>
    <w:rsid w:val="002D0E4C"/>
    <w:rsid w:val="002D2D13"/>
    <w:rsid w:val="002D5350"/>
    <w:rsid w:val="002F191C"/>
    <w:rsid w:val="003055CB"/>
    <w:rsid w:val="0030574A"/>
    <w:rsid w:val="00314EF4"/>
    <w:rsid w:val="00322E6D"/>
    <w:rsid w:val="003231E3"/>
    <w:rsid w:val="00335213"/>
    <w:rsid w:val="0033645C"/>
    <w:rsid w:val="0038523B"/>
    <w:rsid w:val="0039625D"/>
    <w:rsid w:val="003A00DE"/>
    <w:rsid w:val="003A2354"/>
    <w:rsid w:val="003B674B"/>
    <w:rsid w:val="003C18E6"/>
    <w:rsid w:val="003C5E3B"/>
    <w:rsid w:val="004109C3"/>
    <w:rsid w:val="00412CE0"/>
    <w:rsid w:val="004710E8"/>
    <w:rsid w:val="00481E94"/>
    <w:rsid w:val="00481FEF"/>
    <w:rsid w:val="00490931"/>
    <w:rsid w:val="004953F7"/>
    <w:rsid w:val="004B6C15"/>
    <w:rsid w:val="004D28FA"/>
    <w:rsid w:val="004D4292"/>
    <w:rsid w:val="004D7C4F"/>
    <w:rsid w:val="004E5496"/>
    <w:rsid w:val="00506680"/>
    <w:rsid w:val="00522942"/>
    <w:rsid w:val="00533021"/>
    <w:rsid w:val="00543C91"/>
    <w:rsid w:val="005475B8"/>
    <w:rsid w:val="0055278B"/>
    <w:rsid w:val="00561B16"/>
    <w:rsid w:val="00584241"/>
    <w:rsid w:val="00593DEE"/>
    <w:rsid w:val="005B0E92"/>
    <w:rsid w:val="005D2AF1"/>
    <w:rsid w:val="005E47DA"/>
    <w:rsid w:val="005F3421"/>
    <w:rsid w:val="005F3B64"/>
    <w:rsid w:val="00604A68"/>
    <w:rsid w:val="006141D6"/>
    <w:rsid w:val="00623C2A"/>
    <w:rsid w:val="00627A9F"/>
    <w:rsid w:val="00631E68"/>
    <w:rsid w:val="00645D01"/>
    <w:rsid w:val="00647297"/>
    <w:rsid w:val="00655203"/>
    <w:rsid w:val="006A3160"/>
    <w:rsid w:val="006A5F6F"/>
    <w:rsid w:val="006C080E"/>
    <w:rsid w:val="007016D1"/>
    <w:rsid w:val="007556E4"/>
    <w:rsid w:val="007A14F6"/>
    <w:rsid w:val="007B3228"/>
    <w:rsid w:val="007C0CC8"/>
    <w:rsid w:val="007C5C84"/>
    <w:rsid w:val="007D6C16"/>
    <w:rsid w:val="00844B07"/>
    <w:rsid w:val="00872510"/>
    <w:rsid w:val="008A62C2"/>
    <w:rsid w:val="008B21CD"/>
    <w:rsid w:val="008B3C74"/>
    <w:rsid w:val="008C5FF1"/>
    <w:rsid w:val="00934EAF"/>
    <w:rsid w:val="00935CD7"/>
    <w:rsid w:val="00942720"/>
    <w:rsid w:val="00990991"/>
    <w:rsid w:val="00992B8B"/>
    <w:rsid w:val="0099362A"/>
    <w:rsid w:val="00995259"/>
    <w:rsid w:val="009A284A"/>
    <w:rsid w:val="009B7C97"/>
    <w:rsid w:val="009C0C68"/>
    <w:rsid w:val="009D0281"/>
    <w:rsid w:val="009D2938"/>
    <w:rsid w:val="009E063C"/>
    <w:rsid w:val="009F23A5"/>
    <w:rsid w:val="00A16324"/>
    <w:rsid w:val="00A42C6A"/>
    <w:rsid w:val="00A53692"/>
    <w:rsid w:val="00A84CFA"/>
    <w:rsid w:val="00A94390"/>
    <w:rsid w:val="00AA6B0C"/>
    <w:rsid w:val="00AC3EF1"/>
    <w:rsid w:val="00AD2C44"/>
    <w:rsid w:val="00AD6625"/>
    <w:rsid w:val="00AE4BB6"/>
    <w:rsid w:val="00AF3BFC"/>
    <w:rsid w:val="00AF5D85"/>
    <w:rsid w:val="00B3775A"/>
    <w:rsid w:val="00B4652D"/>
    <w:rsid w:val="00B53510"/>
    <w:rsid w:val="00B60590"/>
    <w:rsid w:val="00B64454"/>
    <w:rsid w:val="00B669EF"/>
    <w:rsid w:val="00BC564E"/>
    <w:rsid w:val="00BD44DC"/>
    <w:rsid w:val="00BD5945"/>
    <w:rsid w:val="00BD61FD"/>
    <w:rsid w:val="00BE2054"/>
    <w:rsid w:val="00BF01F4"/>
    <w:rsid w:val="00BF29BE"/>
    <w:rsid w:val="00C0753F"/>
    <w:rsid w:val="00C33B94"/>
    <w:rsid w:val="00C346B9"/>
    <w:rsid w:val="00C404E0"/>
    <w:rsid w:val="00C47ED7"/>
    <w:rsid w:val="00C51C10"/>
    <w:rsid w:val="00C561A4"/>
    <w:rsid w:val="00C81010"/>
    <w:rsid w:val="00C8666F"/>
    <w:rsid w:val="00C94B90"/>
    <w:rsid w:val="00CB6C40"/>
    <w:rsid w:val="00CC001D"/>
    <w:rsid w:val="00CC7322"/>
    <w:rsid w:val="00CE094E"/>
    <w:rsid w:val="00D020E6"/>
    <w:rsid w:val="00D04483"/>
    <w:rsid w:val="00D04575"/>
    <w:rsid w:val="00D056F3"/>
    <w:rsid w:val="00D11D27"/>
    <w:rsid w:val="00D1340E"/>
    <w:rsid w:val="00D34605"/>
    <w:rsid w:val="00D44C6F"/>
    <w:rsid w:val="00D52482"/>
    <w:rsid w:val="00D537F8"/>
    <w:rsid w:val="00D73552"/>
    <w:rsid w:val="00D814FE"/>
    <w:rsid w:val="00D90433"/>
    <w:rsid w:val="00D93AD1"/>
    <w:rsid w:val="00DA292C"/>
    <w:rsid w:val="00DB4FE5"/>
    <w:rsid w:val="00DC0894"/>
    <w:rsid w:val="00DC2312"/>
    <w:rsid w:val="00DC7893"/>
    <w:rsid w:val="00DD7BB5"/>
    <w:rsid w:val="00DE6BD7"/>
    <w:rsid w:val="00DF7F24"/>
    <w:rsid w:val="00E051D4"/>
    <w:rsid w:val="00E16475"/>
    <w:rsid w:val="00E346A4"/>
    <w:rsid w:val="00E601AE"/>
    <w:rsid w:val="00E66180"/>
    <w:rsid w:val="00E754FA"/>
    <w:rsid w:val="00E76782"/>
    <w:rsid w:val="00E76C38"/>
    <w:rsid w:val="00E866F1"/>
    <w:rsid w:val="00EA5993"/>
    <w:rsid w:val="00EC515F"/>
    <w:rsid w:val="00EE4B3A"/>
    <w:rsid w:val="00EF0108"/>
    <w:rsid w:val="00EF53C8"/>
    <w:rsid w:val="00F177C7"/>
    <w:rsid w:val="00F21E89"/>
    <w:rsid w:val="00F246D8"/>
    <w:rsid w:val="00F36199"/>
    <w:rsid w:val="00F36348"/>
    <w:rsid w:val="00F36706"/>
    <w:rsid w:val="00F80200"/>
    <w:rsid w:val="00F9179A"/>
    <w:rsid w:val="00F9314C"/>
    <w:rsid w:val="00FB1004"/>
    <w:rsid w:val="00FD5124"/>
    <w:rsid w:val="00FF5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46444"/>
  <w15:docId w15:val="{C49198E3-9182-4F22-80A4-9ED42D9E3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A9F"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43C91"/>
    <w:rPr>
      <w:b/>
      <w:bCs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rsid w:val="00BD44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4DC"/>
  </w:style>
  <w:style w:type="paragraph" w:styleId="Footer">
    <w:name w:val="footer"/>
    <w:basedOn w:val="Normal"/>
    <w:link w:val="Foot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4DC"/>
  </w:style>
  <w:style w:type="paragraph" w:styleId="BalloonText">
    <w:name w:val="Balloon Text"/>
    <w:basedOn w:val="Normal"/>
    <w:link w:val="BalloonTextChar"/>
    <w:uiPriority w:val="99"/>
    <w:semiHidden/>
    <w:unhideWhenUsed/>
    <w:rsid w:val="00EC51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1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75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75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5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5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53F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015DEE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42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2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30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image" Target="media/image55.png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://www.easyonthei.nhs.uk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9.png"/><Relationship Id="rId7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18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8.png"/><Relationship Id="rId73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image" Target="media/image21.png"/><Relationship Id="rId35" Type="http://schemas.openxmlformats.org/officeDocument/2006/relationships/image" Target="media/image26.jpe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9" Type="http://schemas.openxmlformats.org/officeDocument/2006/relationships/image" Target="media/image56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57.pn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F877E-539C-450C-8E7D-4C1150DF0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3</Pages>
  <Words>575</Words>
  <Characters>327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Andrew</cp:lastModifiedBy>
  <cp:revision>4</cp:revision>
  <dcterms:created xsi:type="dcterms:W3CDTF">2020-03-31T01:16:00Z</dcterms:created>
  <dcterms:modified xsi:type="dcterms:W3CDTF">2020-04-01T01:53:00Z</dcterms:modified>
</cp:coreProperties>
</file>